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ABC6D" w14:textId="6DCEDB3D" w:rsidR="00075616" w:rsidRPr="009F05C2" w:rsidRDefault="009F05C2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</w:pPr>
      <w:r w:rsidRPr="009F05C2">
        <w:rPr>
          <w:rFonts w:ascii="Arial" w:eastAsia="Times New Roman" w:hAnsi="Arial" w:cs="Arial"/>
          <w:b/>
          <w:kern w:val="0"/>
          <w:sz w:val="36"/>
          <w:szCs w:val="36"/>
          <w14:ligatures w14:val="none"/>
        </w:rPr>
        <w:t xml:space="preserve">Machine Learning Foundation with </w:t>
      </w:r>
      <w:r>
        <w:rPr>
          <w:rFonts w:ascii="Arial" w:eastAsia="Times New Roman" w:hAnsi="Arial" w:cs="Arial"/>
          <w:b/>
          <w:kern w:val="0"/>
          <w:sz w:val="36"/>
          <w:szCs w:val="36"/>
          <w14:ligatures w14:val="none"/>
        </w:rPr>
        <w:t>C</w:t>
      </w:r>
      <w:r w:rsidRPr="009F05C2">
        <w:rPr>
          <w:rFonts w:ascii="Arial" w:eastAsia="Times New Roman" w:hAnsi="Arial" w:cs="Arial"/>
          <w:b/>
          <w:kern w:val="0"/>
          <w:sz w:val="36"/>
          <w:szCs w:val="36"/>
          <w14:ligatures w14:val="none"/>
        </w:rPr>
        <w:t>loud</w:t>
      </w:r>
      <w:r w:rsidRPr="009F05C2"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  <w:t xml:space="preserve"> </w:t>
      </w:r>
      <w:r w:rsidR="00075616" w:rsidRPr="009F05C2"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  <w:t>[</w:t>
      </w:r>
      <w:r w:rsidRPr="009F05C2">
        <w:rPr>
          <w:rFonts w:ascii="Arial" w:eastAsia="Times New Roman" w:hAnsi="Arial" w:cs="Arial"/>
          <w:b/>
          <w:kern w:val="0"/>
          <w:sz w:val="36"/>
          <w:szCs w:val="36"/>
          <w14:ligatures w14:val="none"/>
        </w:rPr>
        <w:t>CSE457</w:t>
      </w:r>
      <w:r w:rsidR="00075616" w:rsidRPr="009F05C2"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  <w:t>]</w:t>
      </w:r>
    </w:p>
    <w:p w14:paraId="786B5BF7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</w:pPr>
    </w:p>
    <w:p w14:paraId="49B3FFAD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</w:pPr>
    </w:p>
    <w:p w14:paraId="19646DE3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32"/>
          <w:szCs w:val="32"/>
          <w:lang w:val="en-US"/>
          <w14:ligatures w14:val="none"/>
        </w:rPr>
      </w:pPr>
      <w:r w:rsidRPr="009F05C2">
        <w:rPr>
          <w:rFonts w:ascii="Arial" w:eastAsia="Times New Roman" w:hAnsi="Arial" w:cs="Arial"/>
          <w:b/>
          <w:kern w:val="0"/>
          <w:sz w:val="32"/>
          <w:szCs w:val="32"/>
          <w:lang w:val="en-US"/>
          <w14:ligatures w14:val="none"/>
        </w:rPr>
        <w:t>LAB FILE</w:t>
      </w:r>
    </w:p>
    <w:p w14:paraId="3CD84F5E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36"/>
          <w:szCs w:val="36"/>
          <w:lang w:val="en-US"/>
          <w14:ligatures w14:val="none"/>
        </w:rPr>
      </w:pPr>
    </w:p>
    <w:p w14:paraId="5169A1F0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kern w:val="0"/>
          <w:sz w:val="24"/>
          <w:szCs w:val="24"/>
          <w:lang w:val="en-US"/>
          <w14:ligatures w14:val="none"/>
        </w:rPr>
        <w:t>Submitted to</w:t>
      </w:r>
    </w:p>
    <w:p w14:paraId="5C765764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/>
          <w:kern w:val="0"/>
          <w:sz w:val="24"/>
          <w:szCs w:val="24"/>
          <w:lang w:val="en-US"/>
          <w14:ligatures w14:val="none"/>
        </w:rPr>
        <w:t>AMITY UNIVERSITY UTTAR PARDESH</w:t>
      </w:r>
    </w:p>
    <w:p w14:paraId="4303840D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:lang w:val="en-US"/>
          <w14:ligatures w14:val="none"/>
        </w:rPr>
      </w:pPr>
    </w:p>
    <w:p w14:paraId="78EDAFB3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18"/>
          <w:szCs w:val="18"/>
          <w:lang w:val="en-US"/>
          <w14:ligatures w14:val="none"/>
        </w:rPr>
      </w:pPr>
      <w:r w:rsidRPr="009F05C2">
        <w:rPr>
          <w:rFonts w:ascii="Arial" w:hAnsi="Arial" w:cs="Arial"/>
          <w:noProof/>
          <w:kern w:val="0"/>
          <w:sz w:val="20"/>
          <w:lang w:val="en-US"/>
          <w14:ligatures w14:val="none"/>
        </w:rPr>
        <w:drawing>
          <wp:inline distT="0" distB="0" distL="0" distR="0" wp14:anchorId="20E10F29" wp14:editId="08E8A7B3">
            <wp:extent cx="1359746" cy="1606973"/>
            <wp:effectExtent l="0" t="0" r="0" b="0"/>
            <wp:docPr id="746690786" name="Picture 746690786" descr="Amity University, Noida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ity University, Noida - Wikip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043" cy="163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A6315" w14:textId="77777777" w:rsidR="00075616" w:rsidRDefault="00075616" w:rsidP="00075616">
      <w:pPr>
        <w:spacing w:after="0" w:line="240" w:lineRule="auto"/>
        <w:rPr>
          <w:rFonts w:ascii="Arial" w:eastAsia="Times New Roman" w:hAnsi="Arial" w:cs="Arial"/>
          <w:b/>
          <w:kern w:val="0"/>
          <w:sz w:val="24"/>
          <w:szCs w:val="24"/>
          <w:lang w:val="en-US"/>
          <w14:ligatures w14:val="none"/>
        </w:rPr>
      </w:pPr>
    </w:p>
    <w:p w14:paraId="0B971E31" w14:textId="77777777" w:rsidR="009F05C2" w:rsidRPr="009F05C2" w:rsidRDefault="009F05C2" w:rsidP="00075616">
      <w:pPr>
        <w:spacing w:after="0" w:line="240" w:lineRule="auto"/>
        <w:rPr>
          <w:rFonts w:ascii="Arial" w:eastAsia="Times New Roman" w:hAnsi="Arial" w:cs="Arial"/>
          <w:b/>
          <w:kern w:val="0"/>
          <w:sz w:val="24"/>
          <w:szCs w:val="24"/>
          <w:lang w:val="en-US"/>
          <w14:ligatures w14:val="none"/>
        </w:rPr>
      </w:pPr>
    </w:p>
    <w:p w14:paraId="5F37FC9C" w14:textId="77777777" w:rsidR="00075616" w:rsidRPr="009F05C2" w:rsidRDefault="00075616" w:rsidP="00075616">
      <w:pPr>
        <w:spacing w:after="0" w:line="240" w:lineRule="auto"/>
        <w:rPr>
          <w:rFonts w:ascii="Arial" w:eastAsia="Times New Roman" w:hAnsi="Arial" w:cs="Arial"/>
          <w:b/>
          <w:kern w:val="0"/>
          <w:sz w:val="24"/>
          <w:szCs w:val="24"/>
          <w:lang w:val="en-US"/>
          <w14:ligatures w14:val="none"/>
        </w:rPr>
      </w:pPr>
    </w:p>
    <w:p w14:paraId="01E2E0AA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In partial fulfilment of the requirements for the award of the degree of</w:t>
      </w:r>
    </w:p>
    <w:p w14:paraId="77D19420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Bachelor of technology in</w:t>
      </w:r>
    </w:p>
    <w:p w14:paraId="3E2C7C93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 xml:space="preserve">Computer Science &amp; Engineering </w:t>
      </w:r>
    </w:p>
    <w:p w14:paraId="4BB3E200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by</w:t>
      </w:r>
    </w:p>
    <w:p w14:paraId="4EF20898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</w:p>
    <w:p w14:paraId="36408CF4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</w:p>
    <w:p w14:paraId="656C4F65" w14:textId="77777777" w:rsidR="00075616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</w:p>
    <w:p w14:paraId="79B3CC9B" w14:textId="77777777" w:rsidR="009F05C2" w:rsidRPr="009F05C2" w:rsidRDefault="009F05C2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</w:p>
    <w:p w14:paraId="072EBEF8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6"/>
          <w:szCs w:val="26"/>
          <w:lang w:val="en-US"/>
          <w14:ligatures w14:val="none"/>
        </w:rPr>
      </w:pPr>
      <w:r w:rsidRPr="009F05C2">
        <w:rPr>
          <w:rFonts w:ascii="Arial" w:eastAsia="Times New Roman" w:hAnsi="Arial" w:cs="Arial"/>
          <w:b/>
          <w:kern w:val="0"/>
          <w:sz w:val="26"/>
          <w:szCs w:val="26"/>
          <w:lang w:val="en-US"/>
          <w14:ligatures w14:val="none"/>
        </w:rPr>
        <w:t>AAKANKSHA KAUSHAL</w:t>
      </w:r>
    </w:p>
    <w:p w14:paraId="2760EB70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6"/>
          <w:szCs w:val="26"/>
          <w:lang w:val="en-US"/>
          <w14:ligatures w14:val="none"/>
        </w:rPr>
      </w:pPr>
      <w:r w:rsidRPr="009F05C2">
        <w:rPr>
          <w:rFonts w:ascii="Arial" w:eastAsia="Times New Roman" w:hAnsi="Arial" w:cs="Arial"/>
          <w:b/>
          <w:kern w:val="0"/>
          <w:sz w:val="26"/>
          <w:szCs w:val="26"/>
          <w:lang w:val="en-US"/>
          <w14:ligatures w14:val="none"/>
        </w:rPr>
        <w:t>A2305221165</w:t>
      </w:r>
    </w:p>
    <w:p w14:paraId="4C34FC22" w14:textId="77777777" w:rsidR="00075616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:lang w:val="en-US"/>
          <w14:ligatures w14:val="none"/>
        </w:rPr>
      </w:pPr>
    </w:p>
    <w:p w14:paraId="56B85C67" w14:textId="77777777" w:rsidR="009F05C2" w:rsidRPr="009F05C2" w:rsidRDefault="009F05C2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:lang w:val="en-US"/>
          <w14:ligatures w14:val="none"/>
        </w:rPr>
      </w:pPr>
    </w:p>
    <w:p w14:paraId="27B97307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:lang w:val="en-US"/>
          <w14:ligatures w14:val="none"/>
        </w:rPr>
      </w:pPr>
    </w:p>
    <w:p w14:paraId="107EA2BF" w14:textId="46E4C9CB" w:rsidR="00075616" w:rsidRPr="009F05C2" w:rsidRDefault="00075616" w:rsidP="009F05C2">
      <w:pPr>
        <w:spacing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Submitted to:</w:t>
      </w:r>
      <w:r w:rsidRPr="009F05C2">
        <w:rPr>
          <w:rFonts w:ascii="Arial" w:eastAsia="Times New Roman" w:hAnsi="Arial" w:cs="Arial"/>
          <w:b/>
          <w:kern w:val="0"/>
          <w:sz w:val="28"/>
          <w:szCs w:val="28"/>
          <w:lang w:val="en-US"/>
          <w14:ligatures w14:val="none"/>
        </w:rPr>
        <w:br/>
      </w:r>
      <w:r w:rsidR="009F05C2" w:rsidRPr="009F05C2">
        <w:rPr>
          <w:rFonts w:ascii="Arial" w:eastAsia="Times New Roman" w:hAnsi="Arial" w:cs="Arial"/>
          <w:b/>
          <w:kern w:val="0"/>
          <w:sz w:val="26"/>
          <w:szCs w:val="26"/>
          <w14:ligatures w14:val="none"/>
        </w:rPr>
        <w:t>Prof. (Dr) Sanjeev Thakur</w:t>
      </w:r>
    </w:p>
    <w:p w14:paraId="65362CA3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kern w:val="0"/>
          <w:lang w:val="en-US"/>
          <w14:ligatures w14:val="none"/>
        </w:rPr>
      </w:pPr>
    </w:p>
    <w:p w14:paraId="6A5B4C58" w14:textId="77777777" w:rsidR="00075616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18"/>
          <w:szCs w:val="18"/>
          <w:lang w:val="en-US"/>
          <w14:ligatures w14:val="none"/>
        </w:rPr>
      </w:pPr>
    </w:p>
    <w:p w14:paraId="00A58DB6" w14:textId="77777777" w:rsidR="009F05C2" w:rsidRPr="009F05C2" w:rsidRDefault="009F05C2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18"/>
          <w:szCs w:val="18"/>
          <w:lang w:val="en-US"/>
          <w14:ligatures w14:val="none"/>
        </w:rPr>
      </w:pPr>
    </w:p>
    <w:p w14:paraId="4B8CB1B9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kern w:val="0"/>
          <w:sz w:val="18"/>
          <w:szCs w:val="18"/>
          <w:lang w:val="en-US"/>
          <w14:ligatures w14:val="none"/>
        </w:rPr>
      </w:pPr>
    </w:p>
    <w:p w14:paraId="6F8AD34E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:lang w:val="en-US"/>
          <w14:ligatures w14:val="none"/>
        </w:rPr>
      </w:pPr>
    </w:p>
    <w:p w14:paraId="3BD95404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</w:p>
    <w:p w14:paraId="1B7900E3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DEPARTMENT OF AMITY SCHOOL OF ENGINEERING</w:t>
      </w:r>
    </w:p>
    <w:p w14:paraId="0C23B95E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AMITY UNIVERSITY UTTAR PARDESH</w:t>
      </w:r>
    </w:p>
    <w:p w14:paraId="518B07C4" w14:textId="77777777" w:rsidR="00075616" w:rsidRPr="009F05C2" w:rsidRDefault="00075616" w:rsidP="00075616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</w:pPr>
      <w:r w:rsidRPr="009F05C2">
        <w:rPr>
          <w:rFonts w:ascii="Arial" w:eastAsia="Times New Roman" w:hAnsi="Arial" w:cs="Arial"/>
          <w:bCs/>
          <w:kern w:val="0"/>
          <w:sz w:val="24"/>
          <w:szCs w:val="24"/>
          <w:lang w:val="en-US"/>
          <w14:ligatures w14:val="none"/>
        </w:rPr>
        <w:t>NOIDA (U.P.)</w:t>
      </w:r>
    </w:p>
    <w:p w14:paraId="36087A22" w14:textId="60DAFF02" w:rsidR="00073DF3" w:rsidRPr="009F05C2" w:rsidRDefault="00075616" w:rsidP="009F05C2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>
        <w:rPr>
          <w:lang w:val="en-US"/>
        </w:rPr>
        <w:br w:type="page"/>
      </w: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>L</w:t>
      </w:r>
      <w:r w:rsidR="00073DF3" w:rsidRPr="009F05C2">
        <w:rPr>
          <w:rFonts w:ascii="Arial" w:hAnsi="Arial" w:cs="Arial"/>
          <w:b/>
          <w:bCs/>
          <w:sz w:val="20"/>
          <w:szCs w:val="20"/>
          <w:lang w:val="en-US"/>
        </w:rPr>
        <w:t>AB – 1</w:t>
      </w:r>
    </w:p>
    <w:p w14:paraId="5F881AA2" w14:textId="68C73E89" w:rsidR="00073DF3" w:rsidRPr="009F05C2" w:rsidRDefault="009F05C2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>Objective</w:t>
      </w:r>
      <w:r w:rsidR="00073DF3" w:rsidRPr="009F05C2">
        <w:rPr>
          <w:rFonts w:ascii="Arial" w:hAnsi="Arial" w:cs="Arial"/>
          <w:sz w:val="20"/>
          <w:szCs w:val="20"/>
          <w:lang w:val="en-US"/>
        </w:rPr>
        <w:t xml:space="preserve">: Amazon </w:t>
      </w:r>
      <w:proofErr w:type="spellStart"/>
      <w:r w:rsidR="00073DF3" w:rsidRPr="009F05C2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="00073DF3" w:rsidRPr="009F05C2">
        <w:rPr>
          <w:rFonts w:ascii="Arial" w:hAnsi="Arial" w:cs="Arial"/>
          <w:sz w:val="20"/>
          <w:szCs w:val="20"/>
          <w:lang w:val="en-US"/>
        </w:rPr>
        <w:t xml:space="preserve"> - Creating and importing data</w:t>
      </w:r>
    </w:p>
    <w:p w14:paraId="0FBC99D7" w14:textId="2A602AAE" w:rsidR="009F05C2" w:rsidRPr="009F05C2" w:rsidRDefault="009F05C2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35831D46" w14:textId="53D3DB89" w:rsidR="00073DF3" w:rsidRPr="009F05C2" w:rsidRDefault="00073DF3" w:rsidP="009F05C2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3F19F022" w14:textId="4C429558" w:rsidR="00073DF3" w:rsidRPr="009F05C2" w:rsidRDefault="00073DF3" w:rsidP="009F05C2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1683646" wp14:editId="10023B63">
            <wp:extent cx="5342467" cy="1380724"/>
            <wp:effectExtent l="0" t="0" r="0" b="0"/>
            <wp:docPr id="182286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86835" name=""/>
                    <pic:cNvPicPr/>
                  </pic:nvPicPr>
                  <pic:blipFill rotWithShape="1">
                    <a:blip r:embed="rId8"/>
                    <a:srcRect l="29839" t="25215" r="14115" b="49034"/>
                    <a:stretch/>
                  </pic:blipFill>
                  <pic:spPr bwMode="auto">
                    <a:xfrm>
                      <a:off x="0" y="0"/>
                      <a:ext cx="5382812" cy="1391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C0EE3" w14:textId="77777777" w:rsidR="00073DF3" w:rsidRPr="009F05C2" w:rsidRDefault="00073DF3" w:rsidP="00073DF3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b/>
          <w:bCs/>
          <w:sz w:val="20"/>
          <w:szCs w:val="20"/>
        </w:rPr>
        <w:t xml:space="preserve">Task 1: Creating a </w:t>
      </w:r>
      <w:proofErr w:type="spellStart"/>
      <w:r w:rsidRPr="009F05C2">
        <w:rPr>
          <w:rFonts w:ascii="Arial" w:hAnsi="Arial" w:cs="Arial"/>
          <w:b/>
          <w:bCs/>
          <w:sz w:val="20"/>
          <w:szCs w:val="20"/>
        </w:rPr>
        <w:t>Jupyter</w:t>
      </w:r>
      <w:proofErr w:type="spellEnd"/>
      <w:r w:rsidRPr="009F05C2">
        <w:rPr>
          <w:rFonts w:ascii="Arial" w:hAnsi="Arial" w:cs="Arial"/>
          <w:b/>
          <w:bCs/>
          <w:sz w:val="20"/>
          <w:szCs w:val="20"/>
        </w:rPr>
        <w:t xml:space="preserve"> notebook with Amazon </w:t>
      </w:r>
      <w:proofErr w:type="spellStart"/>
      <w:r w:rsidRPr="009F05C2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35499AB3" w14:textId="07FC2EED" w:rsidR="009F05C2" w:rsidRPr="009F05C2" w:rsidRDefault="009F05C2" w:rsidP="009F05C2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oose </w:t>
      </w:r>
      <w:r w:rsidR="00073DF3" w:rsidRPr="009F05C2">
        <w:rPr>
          <w:rFonts w:ascii="Arial" w:hAnsi="Arial" w:cs="Arial"/>
          <w:b/>
          <w:bCs/>
          <w:sz w:val="20"/>
          <w:szCs w:val="20"/>
        </w:rPr>
        <w:t xml:space="preserve">Amazon </w:t>
      </w:r>
      <w:proofErr w:type="spellStart"/>
      <w:r w:rsidR="00073DF3" w:rsidRPr="009F05C2">
        <w:rPr>
          <w:rFonts w:ascii="Arial" w:hAnsi="Arial" w:cs="Arial"/>
          <w:b/>
          <w:bCs/>
          <w:sz w:val="20"/>
          <w:szCs w:val="20"/>
        </w:rPr>
        <w:t>SageMake</w:t>
      </w:r>
      <w:r>
        <w:rPr>
          <w:rFonts w:ascii="Arial" w:hAnsi="Arial" w:cs="Arial"/>
          <w:b/>
          <w:bCs/>
          <w:sz w:val="20"/>
          <w:szCs w:val="20"/>
        </w:rPr>
        <w:t>r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from </w:t>
      </w:r>
      <w:r w:rsidRPr="009F05C2">
        <w:rPr>
          <w:rFonts w:ascii="Arial" w:hAnsi="Arial" w:cs="Arial"/>
          <w:sz w:val="20"/>
          <w:szCs w:val="20"/>
        </w:rPr>
        <w:t xml:space="preserve">the </w:t>
      </w:r>
      <w:r w:rsidRPr="009F05C2">
        <w:rPr>
          <w:rFonts w:ascii="Arial" w:hAnsi="Arial" w:cs="Arial"/>
          <w:b/>
          <w:bCs/>
          <w:sz w:val="20"/>
          <w:szCs w:val="20"/>
        </w:rPr>
        <w:t>Services</w:t>
      </w:r>
      <w:r w:rsidRPr="009F05C2">
        <w:rPr>
          <w:rFonts w:ascii="Arial" w:hAnsi="Arial" w:cs="Arial"/>
          <w:sz w:val="20"/>
          <w:szCs w:val="20"/>
        </w:rPr>
        <w:t xml:space="preserve"> menu</w:t>
      </w:r>
      <w:r>
        <w:rPr>
          <w:rFonts w:ascii="Arial" w:hAnsi="Arial" w:cs="Arial"/>
          <w:sz w:val="20"/>
          <w:szCs w:val="20"/>
        </w:rPr>
        <w:t xml:space="preserve"> in </w:t>
      </w:r>
      <w:r w:rsidRPr="009F05C2">
        <w:rPr>
          <w:rFonts w:ascii="Arial" w:hAnsi="Arial" w:cs="Arial"/>
          <w:sz w:val="20"/>
          <w:szCs w:val="20"/>
        </w:rPr>
        <w:t>AWS Management Console</w:t>
      </w:r>
    </w:p>
    <w:p w14:paraId="5CB74566" w14:textId="0857FBAE" w:rsidR="00073DF3" w:rsidRPr="009F05C2" w:rsidRDefault="00073DF3" w:rsidP="009F05C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From the </w:t>
      </w:r>
      <w:r w:rsidRPr="009F05C2">
        <w:rPr>
          <w:rFonts w:ascii="Arial" w:hAnsi="Arial" w:cs="Arial"/>
          <w:b/>
          <w:bCs/>
          <w:sz w:val="20"/>
          <w:szCs w:val="20"/>
        </w:rPr>
        <w:t>Notebook</w:t>
      </w:r>
      <w:r w:rsidRPr="009F05C2">
        <w:rPr>
          <w:rFonts w:ascii="Arial" w:hAnsi="Arial" w:cs="Arial"/>
          <w:sz w:val="20"/>
          <w:szCs w:val="20"/>
        </w:rPr>
        <w:t xml:space="preserve"> section and choose </w:t>
      </w:r>
      <w:r w:rsidRPr="009F05C2">
        <w:rPr>
          <w:rFonts w:ascii="Arial" w:hAnsi="Arial" w:cs="Arial"/>
          <w:b/>
          <w:bCs/>
          <w:sz w:val="20"/>
          <w:szCs w:val="20"/>
        </w:rPr>
        <w:t>Notebook instances</w:t>
      </w:r>
      <w:r w:rsidRPr="009F05C2">
        <w:rPr>
          <w:rFonts w:ascii="Arial" w:hAnsi="Arial" w:cs="Arial"/>
          <w:sz w:val="20"/>
          <w:szCs w:val="20"/>
        </w:rPr>
        <w:t>.</w:t>
      </w:r>
    </w:p>
    <w:p w14:paraId="7DEE4546" w14:textId="77777777" w:rsidR="00073DF3" w:rsidRPr="009F05C2" w:rsidRDefault="00073DF3" w:rsidP="00073DF3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Choose </w:t>
      </w:r>
      <w:r w:rsidRPr="009F05C2">
        <w:rPr>
          <w:rFonts w:ascii="Arial" w:hAnsi="Arial" w:cs="Arial"/>
          <w:b/>
          <w:bCs/>
          <w:sz w:val="20"/>
          <w:szCs w:val="20"/>
        </w:rPr>
        <w:t>Create notebook instance</w:t>
      </w:r>
      <w:r w:rsidRPr="009F05C2">
        <w:rPr>
          <w:rFonts w:ascii="Arial" w:hAnsi="Arial" w:cs="Arial"/>
          <w:sz w:val="20"/>
          <w:szCs w:val="20"/>
        </w:rPr>
        <w:t>.</w:t>
      </w:r>
    </w:p>
    <w:p w14:paraId="3A8DA83B" w14:textId="753D7D38" w:rsidR="00073DF3" w:rsidRPr="009F05C2" w:rsidRDefault="00073DF3" w:rsidP="00073DF3">
      <w:pPr>
        <w:ind w:left="720"/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2F9C1EE" wp14:editId="0F6CB281">
            <wp:extent cx="3347085" cy="403860"/>
            <wp:effectExtent l="0" t="0" r="5715" b="0"/>
            <wp:docPr id="1848989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989781" name=""/>
                    <pic:cNvPicPr/>
                  </pic:nvPicPr>
                  <pic:blipFill rotWithShape="1">
                    <a:blip r:embed="rId9"/>
                    <a:srcRect l="68071" t="68902" r="4143" b="25137"/>
                    <a:stretch/>
                  </pic:blipFill>
                  <pic:spPr bwMode="auto">
                    <a:xfrm>
                      <a:off x="0" y="0"/>
                      <a:ext cx="3347789" cy="403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C6720" w14:textId="423921B5" w:rsidR="00073DF3" w:rsidRPr="009F05C2" w:rsidRDefault="00073DF3" w:rsidP="009F05C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In the </w:t>
      </w:r>
      <w:r w:rsidRPr="009F05C2">
        <w:rPr>
          <w:rFonts w:ascii="Arial" w:hAnsi="Arial" w:cs="Arial"/>
          <w:b/>
          <w:bCs/>
          <w:sz w:val="20"/>
          <w:szCs w:val="20"/>
        </w:rPr>
        <w:t>Notebook instance name</w:t>
      </w:r>
      <w:r w:rsidRPr="009F05C2">
        <w:rPr>
          <w:rFonts w:ascii="Arial" w:hAnsi="Arial" w:cs="Arial"/>
          <w:sz w:val="20"/>
          <w:szCs w:val="20"/>
        </w:rPr>
        <w:t xml:space="preserve"> box, enter </w:t>
      </w:r>
      <w:proofErr w:type="spellStart"/>
      <w:r w:rsidRPr="009F05C2">
        <w:rPr>
          <w:rFonts w:ascii="Arial" w:hAnsi="Arial" w:cs="Arial"/>
          <w:sz w:val="20"/>
          <w:szCs w:val="20"/>
        </w:rPr>
        <w:t>Mynotebook</w:t>
      </w:r>
      <w:proofErr w:type="spellEnd"/>
      <w:r w:rsidR="009F05C2">
        <w:rPr>
          <w:rFonts w:ascii="Arial" w:hAnsi="Arial" w:cs="Arial"/>
          <w:sz w:val="20"/>
          <w:szCs w:val="20"/>
        </w:rPr>
        <w:t xml:space="preserve"> and </w:t>
      </w:r>
      <w:r w:rsidRPr="009F05C2">
        <w:rPr>
          <w:rFonts w:ascii="Arial" w:hAnsi="Arial" w:cs="Arial"/>
          <w:sz w:val="20"/>
          <w:szCs w:val="20"/>
        </w:rPr>
        <w:t xml:space="preserve">choose </w:t>
      </w:r>
      <w:r w:rsidRPr="009F05C2">
        <w:rPr>
          <w:rFonts w:ascii="Arial" w:hAnsi="Arial" w:cs="Arial"/>
          <w:b/>
          <w:bCs/>
          <w:sz w:val="20"/>
          <w:szCs w:val="20"/>
        </w:rPr>
        <w:t>ml.m4.xlarge</w:t>
      </w:r>
      <w:r w:rsidRPr="009F05C2">
        <w:rPr>
          <w:rFonts w:ascii="Arial" w:hAnsi="Arial" w:cs="Arial"/>
          <w:sz w:val="20"/>
          <w:szCs w:val="20"/>
        </w:rPr>
        <w:t>.</w:t>
      </w:r>
      <w:r w:rsidR="009F05C2" w:rsidRPr="009F05C2">
        <w:rPr>
          <w:rFonts w:ascii="Arial" w:hAnsi="Arial" w:cs="Arial"/>
          <w:sz w:val="20"/>
          <w:szCs w:val="20"/>
        </w:rPr>
        <w:t xml:space="preserve">as </w:t>
      </w:r>
      <w:r w:rsidR="009F05C2" w:rsidRPr="009F05C2">
        <w:rPr>
          <w:rFonts w:ascii="Arial" w:hAnsi="Arial" w:cs="Arial"/>
          <w:b/>
          <w:bCs/>
          <w:sz w:val="20"/>
          <w:szCs w:val="20"/>
        </w:rPr>
        <w:t>Notebook instance type</w:t>
      </w:r>
      <w:r w:rsidR="009F05C2">
        <w:rPr>
          <w:rFonts w:ascii="Arial" w:hAnsi="Arial" w:cs="Arial"/>
          <w:sz w:val="20"/>
          <w:szCs w:val="20"/>
        </w:rPr>
        <w:t xml:space="preserve"> and </w:t>
      </w:r>
      <w:r w:rsidRPr="009F05C2">
        <w:rPr>
          <w:rFonts w:ascii="Arial" w:hAnsi="Arial" w:cs="Arial"/>
          <w:sz w:val="20"/>
          <w:szCs w:val="20"/>
        </w:rPr>
        <w:t xml:space="preserve">set the Platform identifier type to </w:t>
      </w:r>
      <w:r w:rsidRPr="009F05C2">
        <w:rPr>
          <w:rFonts w:ascii="Arial" w:hAnsi="Arial" w:cs="Arial"/>
          <w:b/>
          <w:bCs/>
          <w:sz w:val="20"/>
          <w:szCs w:val="20"/>
        </w:rPr>
        <w:t>notebook-al2-v1</w:t>
      </w:r>
      <w:r w:rsidRPr="009F05C2">
        <w:rPr>
          <w:rFonts w:ascii="Arial" w:hAnsi="Arial" w:cs="Arial"/>
          <w:sz w:val="20"/>
          <w:szCs w:val="20"/>
        </w:rPr>
        <w:t xml:space="preserve">,  </w:t>
      </w:r>
    </w:p>
    <w:p w14:paraId="146E8870" w14:textId="3F206DA8" w:rsidR="00073DF3" w:rsidRPr="009F05C2" w:rsidRDefault="00073DF3" w:rsidP="009F05C2">
      <w:pPr>
        <w:ind w:left="720"/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A1BA14B" wp14:editId="126C9935">
            <wp:extent cx="2797206" cy="3014133"/>
            <wp:effectExtent l="0" t="0" r="3175" b="0"/>
            <wp:docPr id="189867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67373" name=""/>
                    <pic:cNvPicPr/>
                  </pic:nvPicPr>
                  <pic:blipFill rotWithShape="1">
                    <a:blip r:embed="rId10"/>
                    <a:srcRect l="7445" t="16072" r="59982" b="21528"/>
                    <a:stretch/>
                  </pic:blipFill>
                  <pic:spPr bwMode="auto">
                    <a:xfrm>
                      <a:off x="0" y="0"/>
                      <a:ext cx="2810714" cy="3028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8FC2F" w14:textId="77777777" w:rsidR="00073DF3" w:rsidRPr="009F05C2" w:rsidRDefault="00073DF3" w:rsidP="00073DF3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Choose </w:t>
      </w:r>
      <w:r w:rsidRPr="009F05C2">
        <w:rPr>
          <w:rFonts w:ascii="Arial" w:hAnsi="Arial" w:cs="Arial"/>
          <w:b/>
          <w:bCs/>
          <w:sz w:val="20"/>
          <w:szCs w:val="20"/>
        </w:rPr>
        <w:t>Create notebook instance</w:t>
      </w:r>
      <w:r w:rsidRPr="009F05C2">
        <w:rPr>
          <w:rFonts w:ascii="Arial" w:hAnsi="Arial" w:cs="Arial"/>
          <w:sz w:val="20"/>
          <w:szCs w:val="20"/>
        </w:rPr>
        <w:t>.</w:t>
      </w:r>
    </w:p>
    <w:p w14:paraId="3036ECE6" w14:textId="14238B0C" w:rsidR="000E1084" w:rsidRPr="009F05C2" w:rsidRDefault="000E1084" w:rsidP="000E1084">
      <w:pPr>
        <w:ind w:left="720"/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9D254F3" wp14:editId="5BFD0131">
            <wp:extent cx="5324302" cy="480060"/>
            <wp:effectExtent l="0" t="0" r="0" b="0"/>
            <wp:docPr id="1718186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186409" name=""/>
                    <pic:cNvPicPr/>
                  </pic:nvPicPr>
                  <pic:blipFill rotWithShape="1">
                    <a:blip r:embed="rId11"/>
                    <a:srcRect l="21272" t="13946" r="30069" b="78254"/>
                    <a:stretch/>
                  </pic:blipFill>
                  <pic:spPr bwMode="auto">
                    <a:xfrm>
                      <a:off x="0" y="0"/>
                      <a:ext cx="5347176" cy="482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05C2">
        <w:rPr>
          <w:rFonts w:ascii="Arial" w:hAnsi="Arial" w:cs="Arial"/>
          <w:sz w:val="20"/>
          <w:szCs w:val="20"/>
        </w:rPr>
        <w:t xml:space="preserve">  </w:t>
      </w:r>
    </w:p>
    <w:p w14:paraId="623EA10C" w14:textId="17DDE08B" w:rsidR="000E1084" w:rsidRPr="009F05C2" w:rsidRDefault="000E1084" w:rsidP="000E1084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35FC0233" wp14:editId="32BC3176">
            <wp:extent cx="6163733" cy="1184910"/>
            <wp:effectExtent l="0" t="0" r="8890" b="0"/>
            <wp:docPr id="685697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697843" name=""/>
                    <pic:cNvPicPr/>
                  </pic:nvPicPr>
                  <pic:blipFill rotWithShape="1">
                    <a:blip r:embed="rId12"/>
                    <a:srcRect l="23265" t="16072" r="3426" b="58873"/>
                    <a:stretch/>
                  </pic:blipFill>
                  <pic:spPr bwMode="auto">
                    <a:xfrm>
                      <a:off x="0" y="0"/>
                      <a:ext cx="6233079" cy="119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5043F" w14:textId="77777777" w:rsidR="00073DF3" w:rsidRPr="009F05C2" w:rsidRDefault="00073DF3" w:rsidP="00073DF3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At the end of the row, choose </w:t>
      </w:r>
      <w:r w:rsidRPr="009F05C2">
        <w:rPr>
          <w:rFonts w:ascii="Arial" w:hAnsi="Arial" w:cs="Arial"/>
          <w:b/>
          <w:bCs/>
          <w:sz w:val="20"/>
          <w:szCs w:val="20"/>
        </w:rPr>
        <w:t xml:space="preserve">Open </w:t>
      </w:r>
      <w:proofErr w:type="spellStart"/>
      <w:r w:rsidRPr="009F05C2">
        <w:rPr>
          <w:rFonts w:ascii="Arial" w:hAnsi="Arial" w:cs="Arial"/>
          <w:b/>
          <w:bCs/>
          <w:sz w:val="20"/>
          <w:szCs w:val="20"/>
        </w:rPr>
        <w:t>JupyterLab</w:t>
      </w:r>
      <w:proofErr w:type="spellEnd"/>
      <w:r w:rsidRPr="009F05C2">
        <w:rPr>
          <w:rFonts w:ascii="Arial" w:hAnsi="Arial" w:cs="Arial"/>
          <w:sz w:val="20"/>
          <w:szCs w:val="20"/>
        </w:rPr>
        <w:t xml:space="preserve"> to open the </w:t>
      </w:r>
      <w:proofErr w:type="spellStart"/>
      <w:r w:rsidRPr="009F05C2">
        <w:rPr>
          <w:rFonts w:ascii="Arial" w:hAnsi="Arial" w:cs="Arial"/>
          <w:sz w:val="20"/>
          <w:szCs w:val="20"/>
        </w:rPr>
        <w:t>Jupyter</w:t>
      </w:r>
      <w:proofErr w:type="spellEnd"/>
      <w:r w:rsidRPr="009F05C2">
        <w:rPr>
          <w:rFonts w:ascii="Arial" w:hAnsi="Arial" w:cs="Arial"/>
          <w:sz w:val="20"/>
          <w:szCs w:val="20"/>
        </w:rPr>
        <w:t xml:space="preserve"> notebook instance.</w:t>
      </w:r>
    </w:p>
    <w:p w14:paraId="46CC403D" w14:textId="77777777" w:rsidR="000E1084" w:rsidRPr="009F05C2" w:rsidRDefault="000E1084" w:rsidP="000E1084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b/>
          <w:bCs/>
          <w:sz w:val="20"/>
          <w:szCs w:val="20"/>
        </w:rPr>
        <w:t xml:space="preserve">Task 2: Introducing </w:t>
      </w:r>
      <w:proofErr w:type="spellStart"/>
      <w:r w:rsidRPr="009F05C2">
        <w:rPr>
          <w:rFonts w:ascii="Arial" w:hAnsi="Arial" w:cs="Arial"/>
          <w:b/>
          <w:bCs/>
          <w:sz w:val="20"/>
          <w:szCs w:val="20"/>
        </w:rPr>
        <w:t>JupyterLab</w:t>
      </w:r>
      <w:proofErr w:type="spellEnd"/>
    </w:p>
    <w:p w14:paraId="56036731" w14:textId="60B62CFA" w:rsidR="000E1084" w:rsidRPr="00DB737F" w:rsidRDefault="000E1084" w:rsidP="00DB737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B737F">
        <w:rPr>
          <w:rFonts w:ascii="Arial" w:hAnsi="Arial" w:cs="Arial"/>
          <w:sz w:val="20"/>
          <w:szCs w:val="20"/>
        </w:rPr>
        <w:t xml:space="preserve">In the </w:t>
      </w:r>
      <w:proofErr w:type="spellStart"/>
      <w:r w:rsidRPr="00DB737F">
        <w:rPr>
          <w:rFonts w:ascii="Arial" w:hAnsi="Arial" w:cs="Arial"/>
          <w:sz w:val="20"/>
          <w:szCs w:val="20"/>
        </w:rPr>
        <w:t>JupyterLab</w:t>
      </w:r>
      <w:proofErr w:type="spellEnd"/>
      <w:r w:rsidRPr="00DB737F">
        <w:rPr>
          <w:rFonts w:ascii="Arial" w:hAnsi="Arial" w:cs="Arial"/>
          <w:sz w:val="20"/>
          <w:szCs w:val="20"/>
        </w:rPr>
        <w:t xml:space="preserve"> GUI, open the folder for your desired language, then open the </w:t>
      </w:r>
      <w:proofErr w:type="spellStart"/>
      <w:r w:rsidRPr="00DB737F">
        <w:rPr>
          <w:rFonts w:ascii="Arial" w:hAnsi="Arial" w:cs="Arial"/>
          <w:b/>
          <w:bCs/>
          <w:sz w:val="20"/>
          <w:szCs w:val="20"/>
        </w:rPr>
        <w:t>PythonCheatSheeet.ipynb</w:t>
      </w:r>
      <w:proofErr w:type="spellEnd"/>
      <w:r w:rsidRPr="00DB737F">
        <w:rPr>
          <w:rFonts w:ascii="Arial" w:hAnsi="Arial" w:cs="Arial"/>
          <w:sz w:val="20"/>
          <w:szCs w:val="20"/>
        </w:rPr>
        <w:t xml:space="preserve"> notebook file</w:t>
      </w:r>
      <w:r w:rsidR="00DB737F">
        <w:rPr>
          <w:rFonts w:ascii="Arial" w:hAnsi="Arial" w:cs="Arial"/>
          <w:sz w:val="20"/>
          <w:szCs w:val="20"/>
        </w:rPr>
        <w:t>.</w:t>
      </w:r>
    </w:p>
    <w:p w14:paraId="0E16D09F" w14:textId="7D9B0EEA" w:rsidR="00905410" w:rsidRPr="009F05C2" w:rsidRDefault="00905410" w:rsidP="00DB737F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66180ED" wp14:editId="2BBFF15C">
            <wp:extent cx="3017520" cy="1424940"/>
            <wp:effectExtent l="0" t="0" r="0" b="3810"/>
            <wp:docPr id="1397611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611789" name=""/>
                    <pic:cNvPicPr/>
                  </pic:nvPicPr>
                  <pic:blipFill rotWithShape="1">
                    <a:blip r:embed="rId13"/>
                    <a:srcRect l="2709" t="5035" r="66263" b="68916"/>
                    <a:stretch/>
                  </pic:blipFill>
                  <pic:spPr bwMode="auto">
                    <a:xfrm>
                      <a:off x="0" y="0"/>
                      <a:ext cx="3022403" cy="1427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05C2">
        <w:rPr>
          <w:rFonts w:ascii="Arial" w:hAnsi="Arial" w:cs="Arial"/>
          <w:sz w:val="20"/>
          <w:szCs w:val="20"/>
        </w:rPr>
        <w:t xml:space="preserve"> </w:t>
      </w:r>
    </w:p>
    <w:p w14:paraId="7942486C" w14:textId="765DE5E2" w:rsidR="000E1084" w:rsidRPr="00DB737F" w:rsidRDefault="00DB737F" w:rsidP="00DB737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plore through the </w:t>
      </w:r>
      <w:proofErr w:type="spellStart"/>
      <w:r>
        <w:rPr>
          <w:rFonts w:ascii="Arial" w:hAnsi="Arial" w:cs="Arial"/>
          <w:sz w:val="20"/>
          <w:szCs w:val="20"/>
        </w:rPr>
        <w:t>Cheatsheet</w:t>
      </w:r>
      <w:proofErr w:type="spellEnd"/>
      <w:r>
        <w:rPr>
          <w:rFonts w:ascii="Arial" w:hAnsi="Arial" w:cs="Arial"/>
          <w:sz w:val="20"/>
          <w:szCs w:val="20"/>
        </w:rPr>
        <w:t xml:space="preserve"> and run through the data once</w:t>
      </w:r>
    </w:p>
    <w:p w14:paraId="51355753" w14:textId="177DA37E" w:rsidR="00905410" w:rsidRPr="009F05C2" w:rsidRDefault="00905410" w:rsidP="00905410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7CC7C7F" wp14:editId="6AC80BE8">
            <wp:extent cx="5020733" cy="3311749"/>
            <wp:effectExtent l="0" t="0" r="8890" b="3175"/>
            <wp:docPr id="445346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46540" name=""/>
                    <pic:cNvPicPr/>
                  </pic:nvPicPr>
                  <pic:blipFill rotWithShape="1">
                    <a:blip r:embed="rId14"/>
                    <a:srcRect l="26133" t="13378"/>
                    <a:stretch/>
                  </pic:blipFill>
                  <pic:spPr bwMode="auto">
                    <a:xfrm>
                      <a:off x="0" y="0"/>
                      <a:ext cx="5041842" cy="3325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DD3F5" w14:textId="77777777" w:rsidR="000E1084" w:rsidRPr="009F05C2" w:rsidRDefault="000E1084" w:rsidP="000E1084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b/>
          <w:bCs/>
          <w:sz w:val="20"/>
          <w:szCs w:val="20"/>
        </w:rPr>
        <w:t>Task 3: Opening a sample notebook</w:t>
      </w:r>
    </w:p>
    <w:p w14:paraId="1222CAB3" w14:textId="101245B3" w:rsidR="000E1084" w:rsidRPr="00DB737F" w:rsidRDefault="000E1084" w:rsidP="00DB737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B737F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DB737F">
        <w:rPr>
          <w:rFonts w:ascii="Arial" w:hAnsi="Arial" w:cs="Arial"/>
          <w:sz w:val="20"/>
          <w:szCs w:val="20"/>
        </w:rPr>
        <w:t>JupyterLab</w:t>
      </w:r>
      <w:proofErr w:type="spellEnd"/>
      <w:r w:rsidRPr="00DB737F">
        <w:rPr>
          <w:rFonts w:ascii="Arial" w:hAnsi="Arial" w:cs="Arial"/>
          <w:sz w:val="20"/>
          <w:szCs w:val="20"/>
        </w:rPr>
        <w:t xml:space="preserve"> environment, switch the left navigation view to the </w:t>
      </w:r>
      <w:r w:rsidRPr="00DB737F">
        <w:rPr>
          <w:rFonts w:ascii="Arial" w:hAnsi="Arial" w:cs="Arial"/>
          <w:i/>
          <w:iCs/>
          <w:sz w:val="20"/>
          <w:szCs w:val="20"/>
        </w:rPr>
        <w:t xml:space="preserve">Amazon </w:t>
      </w:r>
      <w:proofErr w:type="spellStart"/>
      <w:r w:rsidRPr="00DB737F">
        <w:rPr>
          <w:rFonts w:ascii="Arial" w:hAnsi="Arial" w:cs="Arial"/>
          <w:i/>
          <w:iCs/>
          <w:sz w:val="20"/>
          <w:szCs w:val="20"/>
        </w:rPr>
        <w:t>SageMaker</w:t>
      </w:r>
      <w:proofErr w:type="spellEnd"/>
      <w:r w:rsidRPr="00DB737F">
        <w:rPr>
          <w:rFonts w:ascii="Arial" w:hAnsi="Arial" w:cs="Arial"/>
          <w:i/>
          <w:iCs/>
          <w:sz w:val="20"/>
          <w:szCs w:val="20"/>
        </w:rPr>
        <w:t xml:space="preserve"> Samples</w:t>
      </w:r>
      <w:r w:rsidRPr="00DB737F">
        <w:rPr>
          <w:rFonts w:ascii="Arial" w:hAnsi="Arial" w:cs="Arial"/>
          <w:sz w:val="20"/>
          <w:szCs w:val="20"/>
        </w:rPr>
        <w:t>.</w:t>
      </w:r>
    </w:p>
    <w:p w14:paraId="44993050" w14:textId="5937532F" w:rsidR="00905410" w:rsidRPr="009F05C2" w:rsidRDefault="00905410" w:rsidP="00905410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4F2960A1" wp14:editId="0C01FD1A">
            <wp:extent cx="2294467" cy="3040826"/>
            <wp:effectExtent l="0" t="0" r="0" b="7620"/>
            <wp:docPr id="764736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736324" name=""/>
                    <pic:cNvPicPr/>
                  </pic:nvPicPr>
                  <pic:blipFill rotWithShape="1">
                    <a:blip r:embed="rId15"/>
                    <a:srcRect l="2709" t="9623" r="74020" b="35548"/>
                    <a:stretch/>
                  </pic:blipFill>
                  <pic:spPr bwMode="auto">
                    <a:xfrm>
                      <a:off x="0" y="0"/>
                      <a:ext cx="2303155" cy="305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05C2">
        <w:rPr>
          <w:rFonts w:ascii="Arial" w:hAnsi="Arial" w:cs="Arial"/>
          <w:sz w:val="20"/>
          <w:szCs w:val="20"/>
        </w:rPr>
        <w:t xml:space="preserve"> </w:t>
      </w:r>
    </w:p>
    <w:p w14:paraId="4710F080" w14:textId="7ECBE645" w:rsidR="00F653A2" w:rsidRPr="00DB737F" w:rsidRDefault="000E1084" w:rsidP="00DB737F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Locate the sample named </w:t>
      </w:r>
      <w:proofErr w:type="spellStart"/>
      <w:r w:rsidRPr="00DB737F">
        <w:rPr>
          <w:rFonts w:ascii="Arial" w:hAnsi="Arial" w:cs="Arial"/>
          <w:i/>
          <w:iCs/>
          <w:sz w:val="20"/>
          <w:szCs w:val="20"/>
        </w:rPr>
        <w:t>linear_learner_</w:t>
      </w:r>
      <w:proofErr w:type="gramStart"/>
      <w:r w:rsidRPr="00DB737F">
        <w:rPr>
          <w:rFonts w:ascii="Arial" w:hAnsi="Arial" w:cs="Arial"/>
          <w:i/>
          <w:iCs/>
          <w:sz w:val="20"/>
          <w:szCs w:val="20"/>
        </w:rPr>
        <w:t>mnist.ipynb</w:t>
      </w:r>
      <w:proofErr w:type="spellEnd"/>
      <w:proofErr w:type="gramEnd"/>
      <w:r w:rsidRPr="009F05C2">
        <w:rPr>
          <w:rFonts w:ascii="Arial" w:hAnsi="Arial" w:cs="Arial"/>
          <w:sz w:val="20"/>
          <w:szCs w:val="20"/>
        </w:rPr>
        <w:t>.</w:t>
      </w:r>
      <w:r w:rsidR="00DB737F">
        <w:rPr>
          <w:rFonts w:ascii="Arial" w:hAnsi="Arial" w:cs="Arial"/>
          <w:sz w:val="20"/>
          <w:szCs w:val="20"/>
        </w:rPr>
        <w:t xml:space="preserve"> and </w:t>
      </w:r>
      <w:r w:rsidRPr="00DB737F">
        <w:rPr>
          <w:rFonts w:ascii="Arial" w:hAnsi="Arial" w:cs="Arial"/>
          <w:sz w:val="20"/>
          <w:szCs w:val="20"/>
        </w:rPr>
        <w:t>create a copy</w:t>
      </w:r>
      <w:r w:rsidR="00DB737F">
        <w:rPr>
          <w:rFonts w:ascii="Arial" w:hAnsi="Arial" w:cs="Arial"/>
          <w:sz w:val="20"/>
          <w:szCs w:val="20"/>
        </w:rPr>
        <w:t xml:space="preserve"> by</w:t>
      </w:r>
      <w:r w:rsidRPr="00DB737F">
        <w:rPr>
          <w:rFonts w:ascii="Arial" w:hAnsi="Arial" w:cs="Arial"/>
          <w:sz w:val="20"/>
          <w:szCs w:val="20"/>
        </w:rPr>
        <w:t xml:space="preserve"> choos</w:t>
      </w:r>
      <w:r w:rsidR="00DB737F">
        <w:rPr>
          <w:rFonts w:ascii="Arial" w:hAnsi="Arial" w:cs="Arial"/>
          <w:sz w:val="20"/>
          <w:szCs w:val="20"/>
        </w:rPr>
        <w:t>ing</w:t>
      </w:r>
      <w:r w:rsidRPr="00DB737F">
        <w:rPr>
          <w:rFonts w:ascii="Arial" w:hAnsi="Arial" w:cs="Arial"/>
          <w:sz w:val="20"/>
          <w:szCs w:val="20"/>
        </w:rPr>
        <w:t xml:space="preserve"> the </w:t>
      </w:r>
      <w:r w:rsidRPr="00DB737F">
        <w:rPr>
          <w:rFonts w:ascii="Arial" w:hAnsi="Arial" w:cs="Arial"/>
          <w:b/>
          <w:bCs/>
          <w:sz w:val="20"/>
          <w:szCs w:val="20"/>
        </w:rPr>
        <w:t>Create a Copy</w:t>
      </w:r>
      <w:r w:rsidRPr="00DB737F">
        <w:rPr>
          <w:rFonts w:ascii="Arial" w:hAnsi="Arial" w:cs="Arial"/>
          <w:sz w:val="20"/>
          <w:szCs w:val="20"/>
        </w:rPr>
        <w:t xml:space="preserve"> button and in the dialog box</w:t>
      </w:r>
      <w:r w:rsidR="00DB737F">
        <w:rPr>
          <w:rFonts w:ascii="Arial" w:hAnsi="Arial" w:cs="Arial"/>
          <w:sz w:val="20"/>
          <w:szCs w:val="20"/>
        </w:rPr>
        <w:t xml:space="preserve"> &amp;</w:t>
      </w:r>
      <w:r w:rsidRPr="00DB737F">
        <w:rPr>
          <w:rFonts w:ascii="Arial" w:hAnsi="Arial" w:cs="Arial"/>
          <w:sz w:val="20"/>
          <w:szCs w:val="20"/>
        </w:rPr>
        <w:t xml:space="preserve"> </w:t>
      </w:r>
      <w:r w:rsidRPr="00DB737F">
        <w:rPr>
          <w:rFonts w:ascii="Arial" w:hAnsi="Arial" w:cs="Arial"/>
          <w:b/>
          <w:bCs/>
          <w:sz w:val="20"/>
          <w:szCs w:val="20"/>
        </w:rPr>
        <w:t>Create a Copy</w:t>
      </w:r>
      <w:r w:rsidRPr="00DB737F">
        <w:rPr>
          <w:rFonts w:ascii="Arial" w:hAnsi="Arial" w:cs="Arial"/>
          <w:sz w:val="20"/>
          <w:szCs w:val="20"/>
        </w:rPr>
        <w:t xml:space="preserve"> again.</w:t>
      </w:r>
      <w:r w:rsidR="00F653A2" w:rsidRPr="00DB737F">
        <w:rPr>
          <w:rFonts w:ascii="Arial" w:hAnsi="Arial" w:cs="Arial"/>
          <w:sz w:val="20"/>
          <w:szCs w:val="20"/>
        </w:rPr>
        <w:t xml:space="preserve"> </w:t>
      </w:r>
    </w:p>
    <w:p w14:paraId="2223AA12" w14:textId="6B70F60E" w:rsidR="00F653A2" w:rsidRPr="009F05C2" w:rsidRDefault="00F653A2" w:rsidP="00F653A2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0136760" wp14:editId="55B6BCAD">
            <wp:extent cx="3482340" cy="1452122"/>
            <wp:effectExtent l="19050" t="19050" r="22860" b="15240"/>
            <wp:docPr id="1075069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069551" name=""/>
                    <pic:cNvPicPr/>
                  </pic:nvPicPr>
                  <pic:blipFill rotWithShape="1">
                    <a:blip r:embed="rId16"/>
                    <a:srcRect l="32985" t="40760" r="30497" b="32168"/>
                    <a:stretch/>
                  </pic:blipFill>
                  <pic:spPr bwMode="auto">
                    <a:xfrm>
                      <a:off x="0" y="0"/>
                      <a:ext cx="3500095" cy="145952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05C2">
        <w:rPr>
          <w:rFonts w:ascii="Arial" w:hAnsi="Arial" w:cs="Arial"/>
          <w:sz w:val="20"/>
          <w:szCs w:val="20"/>
        </w:rPr>
        <w:t xml:space="preserve">  </w:t>
      </w: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54F8C9D" wp14:editId="37910159">
            <wp:extent cx="2247900" cy="1433036"/>
            <wp:effectExtent l="19050" t="19050" r="19050" b="15240"/>
            <wp:docPr id="774537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537165" name=""/>
                    <pic:cNvPicPr/>
                  </pic:nvPicPr>
                  <pic:blipFill rotWithShape="1">
                    <a:blip r:embed="rId17"/>
                    <a:srcRect l="41617" t="43123" r="38683" b="34549"/>
                    <a:stretch/>
                  </pic:blipFill>
                  <pic:spPr bwMode="auto">
                    <a:xfrm>
                      <a:off x="0" y="0"/>
                      <a:ext cx="2257039" cy="143886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F58802" w14:textId="77777777" w:rsidR="000E1084" w:rsidRPr="009F05C2" w:rsidRDefault="000E1084" w:rsidP="000E1084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The sample notebook will be copied to your </w:t>
      </w:r>
      <w:proofErr w:type="spellStart"/>
      <w:r w:rsidRPr="009F05C2">
        <w:rPr>
          <w:rFonts w:ascii="Arial" w:hAnsi="Arial" w:cs="Arial"/>
          <w:sz w:val="20"/>
          <w:szCs w:val="20"/>
        </w:rPr>
        <w:t>JupyterLab</w:t>
      </w:r>
      <w:proofErr w:type="spellEnd"/>
      <w:r w:rsidRPr="009F05C2">
        <w:rPr>
          <w:rFonts w:ascii="Arial" w:hAnsi="Arial" w:cs="Arial"/>
          <w:sz w:val="20"/>
          <w:szCs w:val="20"/>
        </w:rPr>
        <w:t xml:space="preserve"> environment. </w:t>
      </w:r>
    </w:p>
    <w:p w14:paraId="40A27CB4" w14:textId="1F9A82D6" w:rsidR="00F653A2" w:rsidRPr="009F05C2" w:rsidRDefault="00F653A2" w:rsidP="00F653A2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b/>
          <w:bCs/>
          <w:sz w:val="20"/>
          <w:szCs w:val="20"/>
        </w:rPr>
        <w:t>Task 4: Importing data</w:t>
      </w:r>
    </w:p>
    <w:p w14:paraId="3496DD22" w14:textId="77777777" w:rsidR="00F653A2" w:rsidRPr="009F05C2" w:rsidRDefault="00F653A2" w:rsidP="00F653A2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To obtain, extract, and load the data into a </w:t>
      </w:r>
      <w:proofErr w:type="gramStart"/>
      <w:r w:rsidRPr="009F05C2">
        <w:rPr>
          <w:rFonts w:ascii="Arial" w:hAnsi="Arial" w:cs="Arial"/>
          <w:sz w:val="20"/>
          <w:szCs w:val="20"/>
        </w:rPr>
        <w:t xml:space="preserve">pandas </w:t>
      </w:r>
      <w:proofErr w:type="spellStart"/>
      <w:r w:rsidRPr="009F05C2">
        <w:rPr>
          <w:rFonts w:ascii="Arial" w:hAnsi="Arial" w:cs="Arial"/>
          <w:sz w:val="20"/>
          <w:szCs w:val="20"/>
        </w:rPr>
        <w:t>DataFrame</w:t>
      </w:r>
      <w:proofErr w:type="spellEnd"/>
      <w:proofErr w:type="gramEnd"/>
      <w:r w:rsidRPr="009F05C2">
        <w:rPr>
          <w:rFonts w:ascii="Arial" w:hAnsi="Arial" w:cs="Arial"/>
          <w:sz w:val="20"/>
          <w:szCs w:val="20"/>
        </w:rPr>
        <w:t>:</w:t>
      </w:r>
    </w:p>
    <w:p w14:paraId="1AAE2FBB" w14:textId="773BFBD3" w:rsidR="00F653A2" w:rsidRPr="00DB737F" w:rsidRDefault="00F653A2" w:rsidP="00DB737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B737F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DB737F">
        <w:rPr>
          <w:rFonts w:ascii="Arial" w:hAnsi="Arial" w:cs="Arial"/>
          <w:sz w:val="20"/>
          <w:szCs w:val="20"/>
        </w:rPr>
        <w:t>JupyterLab</w:t>
      </w:r>
      <w:proofErr w:type="spellEnd"/>
      <w:r w:rsidRPr="00DB737F">
        <w:rPr>
          <w:rFonts w:ascii="Arial" w:hAnsi="Arial" w:cs="Arial"/>
          <w:sz w:val="20"/>
          <w:szCs w:val="20"/>
        </w:rPr>
        <w:t xml:space="preserve"> environment, choose </w:t>
      </w:r>
      <w:r w:rsidRPr="00DB737F">
        <w:rPr>
          <w:rFonts w:ascii="Arial" w:hAnsi="Arial" w:cs="Arial"/>
          <w:b/>
          <w:bCs/>
          <w:sz w:val="20"/>
          <w:szCs w:val="20"/>
        </w:rPr>
        <w:t>File &gt; New</w:t>
      </w:r>
      <w:r w:rsidRPr="00DB737F">
        <w:rPr>
          <w:rFonts w:ascii="Arial" w:hAnsi="Arial" w:cs="Arial"/>
          <w:sz w:val="20"/>
          <w:szCs w:val="20"/>
        </w:rPr>
        <w:t xml:space="preserve"> and then choose </w:t>
      </w:r>
      <w:r w:rsidRPr="00DB737F">
        <w:rPr>
          <w:rFonts w:ascii="Arial" w:hAnsi="Arial" w:cs="Arial"/>
          <w:b/>
          <w:bCs/>
          <w:sz w:val="20"/>
          <w:szCs w:val="20"/>
        </w:rPr>
        <w:t>Notebook</w:t>
      </w:r>
      <w:r w:rsidRPr="00DB737F">
        <w:rPr>
          <w:rFonts w:ascii="Arial" w:hAnsi="Arial" w:cs="Arial"/>
          <w:sz w:val="20"/>
          <w:szCs w:val="20"/>
        </w:rPr>
        <w:t>.</w:t>
      </w:r>
    </w:p>
    <w:p w14:paraId="7FCCB9EB" w14:textId="6167B263" w:rsidR="00F653A2" w:rsidRPr="009F05C2" w:rsidRDefault="00F653A2" w:rsidP="00F653A2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661EABA2" wp14:editId="72A22185">
            <wp:extent cx="3191933" cy="3318030"/>
            <wp:effectExtent l="0" t="0" r="8890" b="0"/>
            <wp:docPr id="1762951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51671" name=""/>
                    <pic:cNvPicPr/>
                  </pic:nvPicPr>
                  <pic:blipFill rotWithShape="1">
                    <a:blip r:embed="rId18"/>
                    <a:srcRect l="2751" t="9172" r="61584" b="24918"/>
                    <a:stretch/>
                  </pic:blipFill>
                  <pic:spPr bwMode="auto">
                    <a:xfrm>
                      <a:off x="0" y="0"/>
                      <a:ext cx="3199805" cy="33262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05C2">
        <w:rPr>
          <w:rFonts w:ascii="Arial" w:hAnsi="Arial" w:cs="Arial"/>
          <w:sz w:val="20"/>
          <w:szCs w:val="20"/>
        </w:rPr>
        <w:t xml:space="preserve"> </w:t>
      </w:r>
    </w:p>
    <w:p w14:paraId="2769CC43" w14:textId="77777777" w:rsidR="00F653A2" w:rsidRPr="009F05C2" w:rsidRDefault="00F653A2" w:rsidP="00DB737F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 xml:space="preserve">In the </w:t>
      </w:r>
      <w:r w:rsidRPr="009F05C2">
        <w:rPr>
          <w:rFonts w:ascii="Arial" w:hAnsi="Arial" w:cs="Arial"/>
          <w:b/>
          <w:bCs/>
          <w:sz w:val="20"/>
          <w:szCs w:val="20"/>
        </w:rPr>
        <w:t>Select kernel</w:t>
      </w:r>
      <w:r w:rsidRPr="009F05C2">
        <w:rPr>
          <w:rFonts w:ascii="Arial" w:hAnsi="Arial" w:cs="Arial"/>
          <w:sz w:val="20"/>
          <w:szCs w:val="20"/>
        </w:rPr>
        <w:t xml:space="preserve"> dialog window, choose conda_python3 and then choose </w:t>
      </w:r>
      <w:r w:rsidRPr="009F05C2">
        <w:rPr>
          <w:rFonts w:ascii="Arial" w:hAnsi="Arial" w:cs="Arial"/>
          <w:b/>
          <w:bCs/>
          <w:sz w:val="20"/>
          <w:szCs w:val="20"/>
        </w:rPr>
        <w:t>Select</w:t>
      </w:r>
      <w:r w:rsidRPr="009F05C2">
        <w:rPr>
          <w:rFonts w:ascii="Arial" w:hAnsi="Arial" w:cs="Arial"/>
          <w:sz w:val="20"/>
          <w:szCs w:val="20"/>
        </w:rPr>
        <w:t>.</w:t>
      </w:r>
    </w:p>
    <w:p w14:paraId="67D23C74" w14:textId="64F8AD8E" w:rsidR="00F653A2" w:rsidRPr="009F05C2" w:rsidRDefault="00F653A2" w:rsidP="00F653A2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32704B1" wp14:editId="21B06CA0">
            <wp:extent cx="1871133" cy="1198056"/>
            <wp:effectExtent l="0" t="0" r="0" b="2540"/>
            <wp:docPr id="1593900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900755" name=""/>
                    <pic:cNvPicPr/>
                  </pic:nvPicPr>
                  <pic:blipFill rotWithShape="1">
                    <a:blip r:embed="rId19"/>
                    <a:srcRect l="41863" t="43781" r="39118" b="34572"/>
                    <a:stretch/>
                  </pic:blipFill>
                  <pic:spPr bwMode="auto">
                    <a:xfrm>
                      <a:off x="0" y="0"/>
                      <a:ext cx="1886062" cy="1207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4391C" w14:textId="7F1120E1" w:rsidR="00ED1F0A" w:rsidRPr="00DB737F" w:rsidRDefault="00F653A2" w:rsidP="00DB737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B737F">
        <w:rPr>
          <w:rFonts w:ascii="Arial" w:hAnsi="Arial" w:cs="Arial"/>
          <w:sz w:val="20"/>
          <w:szCs w:val="20"/>
        </w:rPr>
        <w:t xml:space="preserve">Press ENTER </w:t>
      </w:r>
      <w:proofErr w:type="gramStart"/>
      <w:r w:rsidRPr="00DB737F">
        <w:rPr>
          <w:rFonts w:ascii="Arial" w:hAnsi="Arial" w:cs="Arial"/>
          <w:sz w:val="20"/>
          <w:szCs w:val="20"/>
        </w:rPr>
        <w:t>and in the cell,</w:t>
      </w:r>
      <w:proofErr w:type="gramEnd"/>
      <w:r w:rsidRPr="00DB737F">
        <w:rPr>
          <w:rFonts w:ascii="Arial" w:hAnsi="Arial" w:cs="Arial"/>
          <w:sz w:val="20"/>
          <w:szCs w:val="20"/>
        </w:rPr>
        <w:t xml:space="preserve"> enter the following text:</w:t>
      </w:r>
      <w:r w:rsidR="00ED1F0A" w:rsidRPr="00DB737F">
        <w:rPr>
          <w:rFonts w:ascii="Arial" w:hAnsi="Arial" w:cs="Arial"/>
          <w:sz w:val="20"/>
          <w:szCs w:val="20"/>
        </w:rPr>
        <w:t xml:space="preserve"> </w:t>
      </w:r>
    </w:p>
    <w:p w14:paraId="13FCC867" w14:textId="77777777" w:rsidR="00F653A2" w:rsidRPr="009F05C2" w:rsidRDefault="00F653A2" w:rsidP="00F653A2">
      <w:p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# Importing the data</w:t>
      </w:r>
    </w:p>
    <w:p w14:paraId="12D41EDE" w14:textId="285987FB" w:rsidR="00F653A2" w:rsidRPr="00DB737F" w:rsidRDefault="00F653A2" w:rsidP="00F653A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To exit the cell and render the Markup, press SHIFT + ENTER.</w:t>
      </w:r>
    </w:p>
    <w:p w14:paraId="6EB0E2FE" w14:textId="0F9F9187" w:rsidR="00F653A2" w:rsidRPr="009F05C2" w:rsidRDefault="00DB737F" w:rsidP="00DB737F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F653A2" w:rsidRPr="009F05C2">
        <w:rPr>
          <w:rFonts w:ascii="Arial" w:hAnsi="Arial" w:cs="Arial"/>
          <w:sz w:val="20"/>
          <w:szCs w:val="20"/>
        </w:rPr>
        <w:t xml:space="preserve">ress ENTER and then type the </w:t>
      </w:r>
      <w:r>
        <w:rPr>
          <w:rFonts w:ascii="Arial" w:hAnsi="Arial" w:cs="Arial"/>
          <w:sz w:val="20"/>
          <w:szCs w:val="20"/>
        </w:rPr>
        <w:t>sample code from lab</w:t>
      </w:r>
      <w:r w:rsidR="00F653A2" w:rsidRPr="009F05C2">
        <w:rPr>
          <w:rFonts w:ascii="Arial" w:hAnsi="Arial" w:cs="Arial"/>
          <w:sz w:val="20"/>
          <w:szCs w:val="20"/>
        </w:rPr>
        <w:t xml:space="preserve"> into the cell</w:t>
      </w:r>
    </w:p>
    <w:p w14:paraId="3D7516CA" w14:textId="77777777" w:rsidR="00F653A2" w:rsidRPr="009F05C2" w:rsidRDefault="00F653A2" w:rsidP="00DB737F">
      <w:pPr>
        <w:pStyle w:val="NormalWeb"/>
        <w:numPr>
          <w:ilvl w:val="0"/>
          <w:numId w:val="2"/>
        </w:num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 w:rsidRPr="009F05C2">
        <w:rPr>
          <w:rFonts w:ascii="Arial" w:hAnsi="Arial" w:cs="Arial"/>
          <w:color w:val="333333"/>
          <w:sz w:val="20"/>
          <w:szCs w:val="20"/>
        </w:rPr>
        <w:t>Exit the cell without running the code by pressing ESC.</w:t>
      </w:r>
    </w:p>
    <w:p w14:paraId="71AABEF5" w14:textId="77777777" w:rsidR="00DB737F" w:rsidRDefault="00ED1F0A" w:rsidP="00DB737F">
      <w:pPr>
        <w:pStyle w:val="NormalWeb"/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54F35B9" wp14:editId="005FE439">
            <wp:extent cx="5810432" cy="1710267"/>
            <wp:effectExtent l="0" t="0" r="0" b="4445"/>
            <wp:docPr id="1252094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94535" name=""/>
                    <pic:cNvPicPr/>
                  </pic:nvPicPr>
                  <pic:blipFill rotWithShape="1">
                    <a:blip r:embed="rId20"/>
                    <a:srcRect l="26543" t="12890" b="48670"/>
                    <a:stretch/>
                  </pic:blipFill>
                  <pic:spPr bwMode="auto">
                    <a:xfrm>
                      <a:off x="0" y="0"/>
                      <a:ext cx="5828138" cy="1715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AD911" w14:textId="3635D9AC" w:rsidR="00F653A2" w:rsidRPr="009F05C2" w:rsidRDefault="00F653A2" w:rsidP="00DB737F">
      <w:pPr>
        <w:pStyle w:val="NormalWeb"/>
        <w:numPr>
          <w:ilvl w:val="0"/>
          <w:numId w:val="2"/>
        </w:num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 w:rsidRPr="009F05C2">
        <w:rPr>
          <w:rFonts w:ascii="Arial" w:hAnsi="Arial" w:cs="Arial"/>
          <w:color w:val="333333"/>
          <w:sz w:val="20"/>
          <w:szCs w:val="20"/>
        </w:rPr>
        <w:t xml:space="preserve">Run the code by pressing SHIFT + ENTER. </w:t>
      </w:r>
    </w:p>
    <w:p w14:paraId="223829C6" w14:textId="28D82DD7" w:rsidR="00ED1F0A" w:rsidRPr="009F05C2" w:rsidRDefault="00ED1F0A" w:rsidP="00ED1F0A">
      <w:pPr>
        <w:pStyle w:val="NormalWeb"/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086359DD" wp14:editId="3BAB46FC">
            <wp:extent cx="5991225" cy="3310808"/>
            <wp:effectExtent l="0" t="0" r="0" b="4445"/>
            <wp:docPr id="1557751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51469" name=""/>
                    <pic:cNvPicPr/>
                  </pic:nvPicPr>
                  <pic:blipFill rotWithShape="1">
                    <a:blip r:embed="rId21"/>
                    <a:srcRect l="26473" t="12860" b="14903"/>
                    <a:stretch/>
                  </pic:blipFill>
                  <pic:spPr bwMode="auto">
                    <a:xfrm>
                      <a:off x="0" y="0"/>
                      <a:ext cx="6011299" cy="3321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C8F93" w14:textId="0456B943" w:rsidR="00F653A2" w:rsidRPr="009F05C2" w:rsidRDefault="00F653A2" w:rsidP="00F653A2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b/>
          <w:bCs/>
          <w:sz w:val="20"/>
          <w:szCs w:val="20"/>
        </w:rPr>
        <w:t>Task 5: Downloading your notebook and saving your work</w:t>
      </w:r>
    </w:p>
    <w:p w14:paraId="769F2CB8" w14:textId="200E7EAD" w:rsidR="00F653A2" w:rsidRPr="00AA7B69" w:rsidRDefault="00F653A2" w:rsidP="00AA7B6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A7B69">
        <w:rPr>
          <w:rFonts w:ascii="Arial" w:hAnsi="Arial" w:cs="Arial"/>
          <w:sz w:val="20"/>
          <w:szCs w:val="20"/>
        </w:rPr>
        <w:t xml:space="preserve">In the file browser in the left navigation, right-click the file that you want to save, then choose </w:t>
      </w:r>
      <w:r w:rsidRPr="00AA7B69">
        <w:rPr>
          <w:rFonts w:ascii="Arial" w:hAnsi="Arial" w:cs="Arial"/>
          <w:b/>
          <w:bCs/>
          <w:sz w:val="20"/>
          <w:szCs w:val="20"/>
        </w:rPr>
        <w:t>Download</w:t>
      </w:r>
      <w:r w:rsidRPr="00AA7B69">
        <w:rPr>
          <w:rFonts w:ascii="Arial" w:hAnsi="Arial" w:cs="Arial"/>
          <w:sz w:val="20"/>
          <w:szCs w:val="20"/>
        </w:rPr>
        <w:t xml:space="preserve">. </w:t>
      </w:r>
    </w:p>
    <w:p w14:paraId="53839809" w14:textId="77777777" w:rsidR="00F653A2" w:rsidRPr="009F05C2" w:rsidRDefault="00F653A2" w:rsidP="00AA7B69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Next, choose the location where you want to save your file on your local computer.</w:t>
      </w:r>
    </w:p>
    <w:p w14:paraId="30A66633" w14:textId="7AB2A781" w:rsidR="00444FFC" w:rsidRPr="009F05C2" w:rsidRDefault="00444FFC" w:rsidP="00444FFC">
      <w:pPr>
        <w:rPr>
          <w:rFonts w:ascii="Arial" w:hAnsi="Arial" w:cs="Arial"/>
          <w:b/>
          <w:bCs/>
          <w:sz w:val="20"/>
          <w:szCs w:val="20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2D1041D" wp14:editId="7BC4B780">
            <wp:extent cx="4343400" cy="2735226"/>
            <wp:effectExtent l="0" t="0" r="0" b="8255"/>
            <wp:docPr id="1573501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501611" name=""/>
                    <pic:cNvPicPr/>
                  </pic:nvPicPr>
                  <pic:blipFill rotWithShape="1">
                    <a:blip r:embed="rId22"/>
                    <a:srcRect l="41354" t="15065" r="9954" b="30421"/>
                    <a:stretch/>
                  </pic:blipFill>
                  <pic:spPr bwMode="auto">
                    <a:xfrm>
                      <a:off x="0" y="0"/>
                      <a:ext cx="4368475" cy="2751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41AE4" w14:textId="37DA3426" w:rsidR="00F653A2" w:rsidRPr="009F05C2" w:rsidRDefault="00AA7B69" w:rsidP="00AA7B69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</w:t>
      </w:r>
      <w:r w:rsidR="00F653A2" w:rsidRPr="009F05C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end the lab, choose </w:t>
      </w:r>
      <w:r w:rsidR="00F653A2" w:rsidRPr="009F05C2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="00F653A2" w:rsidRPr="009F05C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="00F653A2" w:rsidRPr="009F05C2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="00F653A2" w:rsidRPr="009F05C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5F06A7D9" w14:textId="53C96F7F" w:rsidR="00F653A2" w:rsidRPr="009F05C2" w:rsidRDefault="00F653A2" w:rsidP="00AA7B69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</w:p>
    <w:p w14:paraId="38C0D5E3" w14:textId="41050E41" w:rsidR="00444FFC" w:rsidRDefault="00444FFC" w:rsidP="00444FF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9F05C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A009D31" wp14:editId="76FC9ABE">
            <wp:extent cx="5401170" cy="957943"/>
            <wp:effectExtent l="0" t="0" r="0" b="0"/>
            <wp:docPr id="112011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11325" name=""/>
                    <pic:cNvPicPr/>
                  </pic:nvPicPr>
                  <pic:blipFill rotWithShape="1">
                    <a:blip r:embed="rId23"/>
                    <a:srcRect l="30257" t="25330" r="9225" b="55588"/>
                    <a:stretch/>
                  </pic:blipFill>
                  <pic:spPr bwMode="auto">
                    <a:xfrm>
                      <a:off x="0" y="0"/>
                      <a:ext cx="5470626" cy="970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84812" w14:textId="586CBC46" w:rsidR="00F86CA7" w:rsidRDefault="00F86CA7">
      <w:pP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br w:type="page"/>
      </w:r>
    </w:p>
    <w:p w14:paraId="1D88DAAF" w14:textId="1CDEE5BB" w:rsidR="00AA7B69" w:rsidRPr="009F05C2" w:rsidRDefault="00AA7B69" w:rsidP="00F86CA7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2</w:t>
      </w:r>
    </w:p>
    <w:p w14:paraId="263A1BAE" w14:textId="36FF4727" w:rsidR="00AA7B69" w:rsidRPr="009F05C2" w:rsidRDefault="00AA7B69" w:rsidP="00AA7B69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AA7B69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Pr="00AA7B69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Pr="00AA7B69">
        <w:rPr>
          <w:rFonts w:ascii="Arial" w:hAnsi="Arial" w:cs="Arial"/>
          <w:sz w:val="20"/>
          <w:szCs w:val="20"/>
          <w:lang w:val="en-US"/>
        </w:rPr>
        <w:t xml:space="preserve"> - Exploring Data</w:t>
      </w:r>
    </w:p>
    <w:p w14:paraId="1E44AD37" w14:textId="77777777" w:rsidR="00AA7B69" w:rsidRPr="009F05C2" w:rsidRDefault="00AA7B69" w:rsidP="00AA7B69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5F78FA5C" w14:textId="77777777" w:rsidR="00AA7B69" w:rsidRPr="009F05C2" w:rsidRDefault="00AA7B69" w:rsidP="00AA7B69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52698E8A" w14:textId="4DBF760B" w:rsidR="00AA7B69" w:rsidRDefault="00D93852" w:rsidP="00444FF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45205598" wp14:editId="54911EBA">
            <wp:extent cx="6188710" cy="3481070"/>
            <wp:effectExtent l="0" t="0" r="2540" b="5080"/>
            <wp:docPr id="1517095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0959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C1F9" w14:textId="77777777" w:rsidR="00D93852" w:rsidRPr="00D93852" w:rsidRDefault="00D93852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Task 1: Accessing a notebook instance in Amazon </w:t>
      </w:r>
      <w:proofErr w:type="spellStart"/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SageMaker</w:t>
      </w:r>
      <w:proofErr w:type="spellEnd"/>
    </w:p>
    <w:p w14:paraId="0E0D71A4" w14:textId="77777777" w:rsidR="00D93852" w:rsidRPr="00D93852" w:rsidRDefault="00D93852" w:rsidP="00D93852">
      <w:pPr>
        <w:numPr>
          <w:ilvl w:val="0"/>
          <w:numId w:val="19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On the AWS Management Console, on the </w:t>
      </w: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Services</w:t>
      </w: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menu, choose </w:t>
      </w: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Amazon </w:t>
      </w:r>
      <w:proofErr w:type="spellStart"/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SageMaker</w:t>
      </w:r>
      <w:proofErr w:type="spell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.</w:t>
      </w:r>
    </w:p>
    <w:p w14:paraId="34CD4811" w14:textId="77777777" w:rsidR="00D93852" w:rsidRPr="00D93852" w:rsidRDefault="00D93852" w:rsidP="00D93852">
      <w:pPr>
        <w:numPr>
          <w:ilvl w:val="0"/>
          <w:numId w:val="19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rom the navigation menu on the left, expand the </w:t>
      </w: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Notebook</w:t>
      </w: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section and choose </w:t>
      </w: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Notebook instances</w:t>
      </w: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.</w:t>
      </w:r>
    </w:p>
    <w:p w14:paraId="42528373" w14:textId="77777777" w:rsidR="00D93852" w:rsidRPr="00D93852" w:rsidRDefault="00D93852" w:rsidP="00D93852">
      <w:pPr>
        <w:numPr>
          <w:ilvl w:val="0"/>
          <w:numId w:val="19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Look for the notebook instance named </w:t>
      </w:r>
      <w:proofErr w:type="spellStart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MyNotebook</w:t>
      </w:r>
      <w:proofErr w:type="spell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Open the </w:t>
      </w:r>
      <w:proofErr w:type="spellStart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JupyterLab</w:t>
      </w:r>
      <w:proofErr w:type="spell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notebook instance by going to the end of the row and choosing </w:t>
      </w: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Open </w:t>
      </w:r>
      <w:proofErr w:type="spellStart"/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JupyterLab</w:t>
      </w:r>
      <w:proofErr w:type="spell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.</w:t>
      </w:r>
    </w:p>
    <w:p w14:paraId="7289B35B" w14:textId="34FFA337" w:rsidR="00D93852" w:rsidRPr="00D93852" w:rsidRDefault="00D93852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 </w:t>
      </w:r>
      <w:r>
        <w:rPr>
          <w:noProof/>
        </w:rPr>
        <w:drawing>
          <wp:inline distT="0" distB="0" distL="0" distR="0" wp14:anchorId="14442F60" wp14:editId="4E25533D">
            <wp:extent cx="6134100" cy="988129"/>
            <wp:effectExtent l="0" t="0" r="0" b="2540"/>
            <wp:docPr id="1302264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264290" name=""/>
                    <pic:cNvPicPr/>
                  </pic:nvPicPr>
                  <pic:blipFill rotWithShape="1">
                    <a:blip r:embed="rId25"/>
                    <a:srcRect l="23703" t="40223" r="2728" b="38708"/>
                    <a:stretch/>
                  </pic:blipFill>
                  <pic:spPr bwMode="auto">
                    <a:xfrm>
                      <a:off x="0" y="0"/>
                      <a:ext cx="6190154" cy="997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B2AF6F" w14:textId="77777777" w:rsidR="00D93852" w:rsidRPr="00D93852" w:rsidRDefault="00D93852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Task 2: Opening a notebook in your notebook instance</w:t>
      </w:r>
    </w:p>
    <w:p w14:paraId="78C73CEF" w14:textId="150E2BD1" w:rsidR="00D93852" w:rsidRPr="00D93852" w:rsidRDefault="00D93852" w:rsidP="00D93852">
      <w:pPr>
        <w:numPr>
          <w:ilvl w:val="0"/>
          <w:numId w:val="20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your </w:t>
      </w:r>
      <w:proofErr w:type="spellStart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JupyterLab</w:t>
      </w:r>
      <w:proofErr w:type="spell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environment, go to the file browser in the left pane and locate the 3_2-</w:t>
      </w:r>
      <w:proofErr w:type="gramStart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machinelearning.jpynb</w:t>
      </w:r>
      <w:proofErr w:type="gramEnd"/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file</w:t>
      </w:r>
      <w:r w:rsidR="00E55E29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&amp; open it.</w:t>
      </w:r>
    </w:p>
    <w:p w14:paraId="57EA2572" w14:textId="0F520DDE" w:rsidR="00D93852" w:rsidRPr="00D93852" w:rsidRDefault="00D93852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59EAC02F" wp14:editId="6B962B91">
            <wp:extent cx="2714625" cy="1803677"/>
            <wp:effectExtent l="0" t="0" r="0" b="6350"/>
            <wp:docPr id="164798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98426" name=""/>
                    <pic:cNvPicPr/>
                  </pic:nvPicPr>
                  <pic:blipFill rotWithShape="1">
                    <a:blip r:embed="rId26"/>
                    <a:srcRect l="2771" t="4651" r="74297" b="68260"/>
                    <a:stretch/>
                  </pic:blipFill>
                  <pic:spPr bwMode="auto">
                    <a:xfrm>
                      <a:off x="0" y="0"/>
                      <a:ext cx="2730113" cy="1813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9B173" w14:textId="0072C826" w:rsidR="00D93852" w:rsidRDefault="00D93852" w:rsidP="00D93852">
      <w:pPr>
        <w:numPr>
          <w:ilvl w:val="0"/>
          <w:numId w:val="20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Follow the instructions in the notebook</w:t>
      </w:r>
      <w:r w:rsidR="00E55E29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  <w:r w:rsid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explore the data</w:t>
      </w:r>
    </w:p>
    <w:p w14:paraId="3B397FD6" w14:textId="77777777" w:rsidR="00E55E29" w:rsidRDefault="00E55E29" w:rsidP="00E55E29">
      <w:pPr>
        <w:shd w:val="clear" w:color="auto" w:fill="FFFFFF"/>
        <w:spacing w:before="240"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1AFFEF9F" wp14:editId="4171C031">
            <wp:extent cx="4638675" cy="2970508"/>
            <wp:effectExtent l="0" t="0" r="0" b="1905"/>
            <wp:docPr id="827333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333852" name=""/>
                    <pic:cNvPicPr/>
                  </pic:nvPicPr>
                  <pic:blipFill rotWithShape="1">
                    <a:blip r:embed="rId27"/>
                    <a:srcRect l="29397" t="30098" r="21813" b="14356"/>
                    <a:stretch/>
                  </pic:blipFill>
                  <pic:spPr bwMode="auto">
                    <a:xfrm>
                      <a:off x="0" y="0"/>
                      <a:ext cx="4664401" cy="2986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81D" w14:textId="45964EA0" w:rsidR="00E55E29" w:rsidRPr="00D93852" w:rsidRDefault="00E55E29" w:rsidP="00E55E29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32531FC6" wp14:editId="50C996C2">
            <wp:extent cx="4572000" cy="1257300"/>
            <wp:effectExtent l="0" t="0" r="0" b="0"/>
            <wp:docPr id="640074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074823" name=""/>
                    <pic:cNvPicPr/>
                  </pic:nvPicPr>
                  <pic:blipFill rotWithShape="1">
                    <a:blip r:embed="rId28"/>
                    <a:srcRect l="29243" t="57734" r="21506" b="18187"/>
                    <a:stretch/>
                  </pic:blipFill>
                  <pic:spPr bwMode="auto">
                    <a:xfrm>
                      <a:off x="0" y="0"/>
                      <a:ext cx="4623720" cy="1271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2A494D57" w14:textId="792B912C" w:rsidR="00D93852" w:rsidRDefault="00E55E29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E55E29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Challenge Tas</w:t>
      </w:r>
      <w:r w:rsidR="001245B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k #1</w:t>
      </w:r>
      <w:r w:rsidRPr="00E55E29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:</w:t>
      </w:r>
      <w:r w:rsidRPr="00E55E29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 Try updating the code in the previous cell to view the statistics of other features. Which features have outliers that you might want to examine?</w:t>
      </w:r>
    </w:p>
    <w:p w14:paraId="23D4C99F" w14:textId="1D0B6900" w:rsidR="001245B6" w:rsidRDefault="001245B6" w:rsidP="001245B6">
      <w:pPr>
        <w:pStyle w:val="ListParagraph"/>
        <w:numPr>
          <w:ilvl w:val="0"/>
          <w:numId w:val="24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Examining ‘</w:t>
      </w:r>
      <w:proofErr w:type="spellStart"/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sacral_slope</w:t>
      </w:r>
      <w:proofErr w:type="spellEnd"/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’</w:t>
      </w:r>
    </w:p>
    <w:p w14:paraId="7C228DED" w14:textId="6233C7B5" w:rsidR="001245B6" w:rsidRDefault="001245B6" w:rsidP="001245B6">
      <w:pPr>
        <w:pStyle w:val="ListParagraph"/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63EEDAE3" wp14:editId="4FE368AE">
            <wp:extent cx="4074860" cy="1343025"/>
            <wp:effectExtent l="0" t="0" r="1905" b="0"/>
            <wp:docPr id="18146126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12699" name=""/>
                    <pic:cNvPicPr/>
                  </pic:nvPicPr>
                  <pic:blipFill rotWithShape="1">
                    <a:blip r:embed="rId29"/>
                    <a:srcRect l="29243" t="48158" r="29664" b="27763"/>
                    <a:stretch/>
                  </pic:blipFill>
                  <pic:spPr bwMode="auto">
                    <a:xfrm>
                      <a:off x="0" y="0"/>
                      <a:ext cx="4106565" cy="1353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35484BDB" w14:textId="7F4025D8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016D8EDF" wp14:editId="597112C9">
            <wp:extent cx="5781675" cy="2356168"/>
            <wp:effectExtent l="0" t="0" r="0" b="6350"/>
            <wp:docPr id="2143862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62584" name=""/>
                    <pic:cNvPicPr/>
                  </pic:nvPicPr>
                  <pic:blipFill rotWithShape="1">
                    <a:blip r:embed="rId30"/>
                    <a:srcRect l="29551" t="37760" r="21353" b="26669"/>
                    <a:stretch/>
                  </pic:blipFill>
                  <pic:spPr bwMode="auto">
                    <a:xfrm>
                      <a:off x="0" y="0"/>
                      <a:ext cx="5802648" cy="2364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1B89C" w14:textId="40E40B09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Plotting the different features:</w:t>
      </w:r>
    </w:p>
    <w:p w14:paraId="0F1F6C09" w14:textId="27CB9A9D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48F72F35" wp14:editId="78D75399">
            <wp:extent cx="4968240" cy="3407223"/>
            <wp:effectExtent l="0" t="0" r="3810" b="3175"/>
            <wp:docPr id="162357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57083" name=""/>
                    <pic:cNvPicPr/>
                  </pic:nvPicPr>
                  <pic:blipFill rotWithShape="1">
                    <a:blip r:embed="rId31"/>
                    <a:srcRect l="28935" t="26542" r="20121" b="11346"/>
                    <a:stretch/>
                  </pic:blipFill>
                  <pic:spPr bwMode="auto">
                    <a:xfrm>
                      <a:off x="0" y="0"/>
                      <a:ext cx="4992895" cy="3424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6465C" w14:textId="40FC7BF3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i/>
          <w:i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P</w:t>
      </w:r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lot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ting</w:t>
      </w:r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the distribution of the values for each feature by using a </w:t>
      </w:r>
      <w:r w:rsidRPr="001245B6">
        <w:rPr>
          <w:rFonts w:ascii="Arial" w:eastAsia="Times New Roman" w:hAnsi="Arial" w:cs="Arial"/>
          <w:i/>
          <w:iCs/>
          <w:color w:val="333333"/>
          <w:kern w:val="0"/>
          <w:sz w:val="20"/>
          <w:szCs w:val="20"/>
          <w:lang w:eastAsia="en-IN"/>
          <w14:ligatures w14:val="none"/>
        </w:rPr>
        <w:t>density or kernel density estimate (KDE) plot</w:t>
      </w:r>
      <w:r>
        <w:rPr>
          <w:rFonts w:ascii="Arial" w:eastAsia="Times New Roman" w:hAnsi="Arial" w:cs="Arial"/>
          <w:i/>
          <w:iCs/>
          <w:color w:val="333333"/>
          <w:kern w:val="0"/>
          <w:sz w:val="20"/>
          <w:szCs w:val="20"/>
          <w:lang w:eastAsia="en-IN"/>
          <w14:ligatures w14:val="none"/>
        </w:rPr>
        <w:t>:</w:t>
      </w:r>
    </w:p>
    <w:p w14:paraId="7E76936E" w14:textId="585EB022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6B3F6E7D" wp14:editId="023448B9">
            <wp:extent cx="5315373" cy="3893820"/>
            <wp:effectExtent l="0" t="0" r="0" b="0"/>
            <wp:docPr id="1582349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349145" name=""/>
                    <pic:cNvPicPr/>
                  </pic:nvPicPr>
                  <pic:blipFill rotWithShape="1">
                    <a:blip r:embed="rId32"/>
                    <a:srcRect l="6648" t="22547" r="40406" b="8501"/>
                    <a:stretch/>
                  </pic:blipFill>
                  <pic:spPr bwMode="auto">
                    <a:xfrm>
                      <a:off x="0" y="0"/>
                      <a:ext cx="5333246" cy="3906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27E23B84" w14:textId="77777777" w:rsidR="008F3B6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1245B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Investigating </w:t>
      </w:r>
      <w:proofErr w:type="spellStart"/>
      <w:r w:rsidRPr="001245B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degree_spondylolisthesis</w:t>
      </w:r>
      <w:proofErr w:type="spellEnd"/>
      <w:r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:</w:t>
      </w:r>
    </w:p>
    <w:p w14:paraId="63E3DA2E" w14:textId="0B9BDB70" w:rsidR="001245B6" w:rsidRDefault="001245B6" w:rsidP="008F3B6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085FB253" wp14:editId="4CBAD3B8">
            <wp:extent cx="3108425" cy="2308860"/>
            <wp:effectExtent l="0" t="0" r="0" b="0"/>
            <wp:docPr id="518563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563780" name=""/>
                    <pic:cNvPicPr/>
                  </pic:nvPicPr>
                  <pic:blipFill rotWithShape="1">
                    <a:blip r:embed="rId33"/>
                    <a:srcRect l="28935" t="34586" r="28463" b="9157"/>
                    <a:stretch/>
                  </pic:blipFill>
                  <pic:spPr bwMode="auto">
                    <a:xfrm>
                      <a:off x="0" y="0"/>
                      <a:ext cx="3124080" cy="2320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B6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  <w:r>
        <w:rPr>
          <w:noProof/>
        </w:rPr>
        <w:drawing>
          <wp:inline distT="0" distB="0" distL="0" distR="0" wp14:anchorId="40963F65" wp14:editId="7DA3AFCA">
            <wp:extent cx="2926080" cy="2275840"/>
            <wp:effectExtent l="0" t="0" r="7620" b="0"/>
            <wp:docPr id="641583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583493" name=""/>
                    <pic:cNvPicPr/>
                  </pic:nvPicPr>
                  <pic:blipFill rotWithShape="1">
                    <a:blip r:embed="rId34"/>
                    <a:srcRect l="29304" t="25830" r="30803" b="19008"/>
                    <a:stretch/>
                  </pic:blipFill>
                  <pic:spPr bwMode="auto">
                    <a:xfrm>
                      <a:off x="0" y="0"/>
                      <a:ext cx="2932136" cy="228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FF0F0" w14:textId="3F918760" w:rsidR="001245B6" w:rsidRDefault="001245B6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580E73F6" wp14:editId="022AD09B">
            <wp:extent cx="2750820" cy="2183190"/>
            <wp:effectExtent l="0" t="0" r="0" b="7620"/>
            <wp:docPr id="1439009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009009" name=""/>
                    <pic:cNvPicPr/>
                  </pic:nvPicPr>
                  <pic:blipFill rotWithShape="1">
                    <a:blip r:embed="rId35"/>
                    <a:srcRect l="29058" t="32397" r="32157" b="12879"/>
                    <a:stretch/>
                  </pic:blipFill>
                  <pic:spPr bwMode="auto">
                    <a:xfrm>
                      <a:off x="0" y="0"/>
                      <a:ext cx="2787947" cy="2212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B6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  </w:t>
      </w:r>
    </w:p>
    <w:p w14:paraId="23AD1D62" w14:textId="61E1A001" w:rsidR="00271F44" w:rsidRDefault="00271F44" w:rsidP="00271F44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proofErr w:type="spellStart"/>
      <w:r w:rsidRPr="00271F44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lastRenderedPageBreak/>
        <w:t>Analyzing</w:t>
      </w:r>
      <w:proofErr w:type="spellEnd"/>
      <w:r w:rsidRPr="00271F44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 the target</w:t>
      </w:r>
      <w:r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:</w:t>
      </w:r>
    </w:p>
    <w:p w14:paraId="2EFF43EB" w14:textId="09ED9DD2" w:rsidR="00271F44" w:rsidRDefault="00271F44" w:rsidP="00271F44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7BCC2780" wp14:editId="705C9DF8">
            <wp:extent cx="2719507" cy="693420"/>
            <wp:effectExtent l="0" t="0" r="5080" b="0"/>
            <wp:docPr id="182969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69469" name=""/>
                    <pic:cNvPicPr/>
                  </pic:nvPicPr>
                  <pic:blipFill rotWithShape="1">
                    <a:blip r:embed="rId36"/>
                    <a:srcRect l="29058" t="42685" r="40037" b="43306"/>
                    <a:stretch/>
                  </pic:blipFill>
                  <pic:spPr bwMode="auto">
                    <a:xfrm>
                      <a:off x="0" y="0"/>
                      <a:ext cx="2725685" cy="694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F7350B" w14:textId="07ADDD41" w:rsidR="00271F44" w:rsidRDefault="00271F44" w:rsidP="00271F44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340DB0E0" wp14:editId="32DFE135">
            <wp:extent cx="3284220" cy="3102883"/>
            <wp:effectExtent l="0" t="0" r="0" b="2540"/>
            <wp:docPr id="1407267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267558" name=""/>
                    <pic:cNvPicPr/>
                  </pic:nvPicPr>
                  <pic:blipFill rotWithShape="1">
                    <a:blip r:embed="rId37"/>
                    <a:srcRect l="29058" t="23203" r="30803" b="9376"/>
                    <a:stretch/>
                  </pic:blipFill>
                  <pic:spPr bwMode="auto">
                    <a:xfrm>
                      <a:off x="0" y="0"/>
                      <a:ext cx="3295155" cy="3113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2D670" w14:textId="0A25B64B" w:rsidR="00271F44" w:rsidRPr="00271F44" w:rsidRDefault="00271F44" w:rsidP="00271F44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271F44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Challenge Task</w:t>
      </w:r>
      <w:r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 #2</w:t>
      </w:r>
      <w:r w:rsidRPr="00271F44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: </w:t>
      </w:r>
      <w:r w:rsidRPr="00271F44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By using the previous cells, determine how the values of other features correspond against the target.</w:t>
      </w:r>
    </w:p>
    <w:p w14:paraId="79A7722C" w14:textId="77777777" w:rsidR="008F3B66" w:rsidRDefault="00951C4F" w:rsidP="001245B6">
      <w:pPr>
        <w:pStyle w:val="ListParagraph"/>
        <w:numPr>
          <w:ilvl w:val="0"/>
          <w:numId w:val="24"/>
        </w:num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Examining ‘</w:t>
      </w:r>
      <w:proofErr w:type="spellStart"/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sacral_slope</w:t>
      </w:r>
      <w:proofErr w:type="spellEnd"/>
      <w:r w:rsidRPr="001245B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’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as the other feature</w:t>
      </w:r>
    </w:p>
    <w:p w14:paraId="1BCC2D61" w14:textId="68ED6083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289E49A0" wp14:editId="667AFC52">
            <wp:extent cx="3048000" cy="2311323"/>
            <wp:effectExtent l="0" t="0" r="0" b="0"/>
            <wp:docPr id="200142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2517" name=""/>
                    <pic:cNvPicPr/>
                  </pic:nvPicPr>
                  <pic:blipFill rotWithShape="1">
                    <a:blip r:embed="rId38"/>
                    <a:srcRect l="29304" t="30864" r="29941" b="14193"/>
                    <a:stretch/>
                  </pic:blipFill>
                  <pic:spPr bwMode="auto">
                    <a:xfrm>
                      <a:off x="0" y="0"/>
                      <a:ext cx="3056373" cy="2317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  <w:r>
        <w:rPr>
          <w:noProof/>
        </w:rPr>
        <w:drawing>
          <wp:inline distT="0" distB="0" distL="0" distR="0" wp14:anchorId="64AABC5F" wp14:editId="46E2FC6B">
            <wp:extent cx="2967699" cy="2316480"/>
            <wp:effectExtent l="0" t="0" r="4445" b="7620"/>
            <wp:docPr id="80220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20847" name=""/>
                    <pic:cNvPicPr/>
                  </pic:nvPicPr>
                  <pic:blipFill rotWithShape="1">
                    <a:blip r:embed="rId39"/>
                    <a:srcRect l="29181" t="40496" r="31541" b="4998"/>
                    <a:stretch/>
                  </pic:blipFill>
                  <pic:spPr bwMode="auto">
                    <a:xfrm>
                      <a:off x="0" y="0"/>
                      <a:ext cx="2971754" cy="2319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88927" w14:textId="0904D7D3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16720D74" wp14:editId="71698870">
            <wp:extent cx="2903220" cy="2304143"/>
            <wp:effectExtent l="0" t="0" r="0" b="1270"/>
            <wp:docPr id="1249848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48059" name=""/>
                    <pic:cNvPicPr/>
                  </pic:nvPicPr>
                  <pic:blipFill rotWithShape="1">
                    <a:blip r:embed="rId40"/>
                    <a:srcRect l="29058" t="38526" r="32157" b="6749"/>
                    <a:stretch/>
                  </pic:blipFill>
                  <pic:spPr bwMode="auto">
                    <a:xfrm>
                      <a:off x="0" y="0"/>
                      <a:ext cx="2910261" cy="2309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  <w:r>
        <w:rPr>
          <w:noProof/>
        </w:rPr>
        <w:drawing>
          <wp:inline distT="0" distB="0" distL="0" distR="0" wp14:anchorId="3EEBB19C" wp14:editId="7596386C">
            <wp:extent cx="2128260" cy="609501"/>
            <wp:effectExtent l="0" t="0" r="5715" b="635"/>
            <wp:docPr id="83455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5037" name=""/>
                    <pic:cNvPicPr/>
                  </pic:nvPicPr>
                  <pic:blipFill rotWithShape="1">
                    <a:blip r:embed="rId41"/>
                    <a:srcRect l="28935" t="53849" r="44839" b="32798"/>
                    <a:stretch/>
                  </pic:blipFill>
                  <pic:spPr bwMode="auto">
                    <a:xfrm>
                      <a:off x="0" y="0"/>
                      <a:ext cx="2161685" cy="619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F8CE5" w14:textId="4D47C279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0757EAA3" wp14:editId="54293E4C">
            <wp:extent cx="3032760" cy="2388881"/>
            <wp:effectExtent l="0" t="0" r="0" b="0"/>
            <wp:docPr id="11519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408" name=""/>
                    <pic:cNvPicPr/>
                  </pic:nvPicPr>
                  <pic:blipFill rotWithShape="1">
                    <a:blip r:embed="rId42"/>
                    <a:srcRect l="28935" t="38526" r="31049" b="5436"/>
                    <a:stretch/>
                  </pic:blipFill>
                  <pic:spPr bwMode="auto">
                    <a:xfrm>
                      <a:off x="0" y="0"/>
                      <a:ext cx="3038385" cy="2393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74FA6709" w14:textId="078EF9E1" w:rsidR="00951C4F" w:rsidRDefault="00951C4F" w:rsidP="00951C4F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951C4F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Visualizing multiple variables</w:t>
      </w:r>
      <w:r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:</w:t>
      </w:r>
    </w:p>
    <w:p w14:paraId="14140F76" w14:textId="2B8B2C6B" w:rsidR="00951C4F" w:rsidRDefault="00951C4F" w:rsidP="00F86CA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1533D9EB" wp14:editId="02C3F616">
            <wp:extent cx="3950208" cy="548640"/>
            <wp:effectExtent l="0" t="0" r="0" b="3810"/>
            <wp:docPr id="1232430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430114" name=""/>
                    <pic:cNvPicPr/>
                  </pic:nvPicPr>
                  <pic:blipFill rotWithShape="1">
                    <a:blip r:embed="rId43"/>
                    <a:srcRect l="7633" t="36337" r="48041" b="52718"/>
                    <a:stretch/>
                  </pic:blipFill>
                  <pic:spPr bwMode="auto">
                    <a:xfrm>
                      <a:off x="0" y="0"/>
                      <a:ext cx="3954234" cy="549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B3CE7" w14:textId="0A08F10C" w:rsidR="00951C4F" w:rsidRPr="00951C4F" w:rsidRDefault="00951C4F" w:rsidP="00951C4F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26C4E05D" wp14:editId="19F15FF9">
            <wp:extent cx="4396740" cy="2966827"/>
            <wp:effectExtent l="0" t="0" r="3810" b="5080"/>
            <wp:docPr id="1033384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384525" name=""/>
                    <pic:cNvPicPr/>
                  </pic:nvPicPr>
                  <pic:blipFill rotWithShape="1">
                    <a:blip r:embed="rId44"/>
                    <a:srcRect l="6772" t="25611" r="37574" b="7625"/>
                    <a:stretch/>
                  </pic:blipFill>
                  <pic:spPr bwMode="auto">
                    <a:xfrm>
                      <a:off x="0" y="0"/>
                      <a:ext cx="4408617" cy="2974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C2198" w14:textId="18AD317D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47503BA9" wp14:editId="233F9707">
            <wp:extent cx="2849880" cy="1634648"/>
            <wp:effectExtent l="0" t="0" r="7620" b="3810"/>
            <wp:docPr id="1657400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00176" name=""/>
                    <pic:cNvPicPr/>
                  </pic:nvPicPr>
                  <pic:blipFill rotWithShape="1">
                    <a:blip r:embed="rId45"/>
                    <a:srcRect l="7880" t="43780" r="59491" b="22948"/>
                    <a:stretch/>
                  </pic:blipFill>
                  <pic:spPr bwMode="auto">
                    <a:xfrm>
                      <a:off x="0" y="0"/>
                      <a:ext cx="2858765" cy="1639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04CA1C" w14:textId="6B943D16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0BA74B06" wp14:editId="5F94D3F5">
            <wp:extent cx="4678680" cy="4549791"/>
            <wp:effectExtent l="0" t="0" r="7620" b="3175"/>
            <wp:docPr id="476253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253379" name=""/>
                    <pic:cNvPicPr/>
                  </pic:nvPicPr>
                  <pic:blipFill rotWithShape="1">
                    <a:blip r:embed="rId46"/>
                    <a:srcRect l="7633" t="18387" r="47671" b="4341"/>
                    <a:stretch/>
                  </pic:blipFill>
                  <pic:spPr bwMode="auto">
                    <a:xfrm>
                      <a:off x="0" y="0"/>
                      <a:ext cx="4679782" cy="4550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6CA7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7DCC8628" w14:textId="0775E821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0D2F5F91" wp14:editId="7DBE454F">
            <wp:extent cx="3549785" cy="1150620"/>
            <wp:effectExtent l="0" t="0" r="0" b="0"/>
            <wp:docPr id="1874130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130721" name=""/>
                    <pic:cNvPicPr/>
                  </pic:nvPicPr>
                  <pic:blipFill rotWithShape="1">
                    <a:blip r:embed="rId47"/>
                    <a:srcRect l="8004" t="48376" r="56289" b="31048"/>
                    <a:stretch/>
                  </pic:blipFill>
                  <pic:spPr bwMode="auto">
                    <a:xfrm>
                      <a:off x="0" y="0"/>
                      <a:ext cx="3550792" cy="1150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6CA7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1C6072A0" w14:textId="65F2BF73" w:rsidR="00951C4F" w:rsidRDefault="00951C4F" w:rsidP="001245B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lastRenderedPageBreak/>
        <w:drawing>
          <wp:inline distT="0" distB="0" distL="0" distR="0" wp14:anchorId="2A4DC42B" wp14:editId="2FD6FE9E">
            <wp:extent cx="4899660" cy="4899660"/>
            <wp:effectExtent l="0" t="0" r="0" b="0"/>
            <wp:docPr id="1760372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72271" name=""/>
                    <pic:cNvPicPr/>
                  </pic:nvPicPr>
                  <pic:blipFill rotWithShape="1">
                    <a:blip r:embed="rId48"/>
                    <a:srcRect l="8127" t="21233" r="50748" b="5656"/>
                    <a:stretch/>
                  </pic:blipFill>
                  <pic:spPr bwMode="auto">
                    <a:xfrm>
                      <a:off x="0" y="0"/>
                      <a:ext cx="4899660" cy="489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6CA7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</w:t>
      </w:r>
    </w:p>
    <w:p w14:paraId="548B19B6" w14:textId="77777777" w:rsidR="008F3B66" w:rsidRDefault="008F3B66" w:rsidP="00D93852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</w:p>
    <w:p w14:paraId="0B0627FC" w14:textId="045A853D" w:rsidR="00D93852" w:rsidRPr="00D93852" w:rsidRDefault="00D93852" w:rsidP="008F3B6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Conclusion</w:t>
      </w:r>
      <w:r w:rsidR="008F3B66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 xml:space="preserve">: </w:t>
      </w:r>
    </w:p>
    <w:p w14:paraId="06389F1B" w14:textId="77777777" w:rsidR="00D93852" w:rsidRPr="00D93852" w:rsidRDefault="00D93852" w:rsidP="008F3B66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Examined the structure of a dataset by using pandas</w:t>
      </w:r>
    </w:p>
    <w:p w14:paraId="453C76E5" w14:textId="77777777" w:rsidR="00D93852" w:rsidRPr="00D93852" w:rsidRDefault="00D93852" w:rsidP="008F3B66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Viewed statistics with pandas and Matplotlib</w:t>
      </w:r>
    </w:p>
    <w:p w14:paraId="3BAA0FD9" w14:textId="77777777" w:rsidR="00D93852" w:rsidRPr="00D93852" w:rsidRDefault="00D93852" w:rsidP="008F3B66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Looked for correlation between features in a dataset</w:t>
      </w:r>
    </w:p>
    <w:p w14:paraId="27B6C446" w14:textId="77777777" w:rsidR="008F3B66" w:rsidRDefault="00D93852" w:rsidP="008F3B66">
      <w:pPr>
        <w:shd w:val="clear" w:color="auto" w:fill="FFFFFF"/>
        <w:spacing w:before="240"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D93852"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  <w:t>Lab complete</w:t>
      </w:r>
    </w:p>
    <w:p w14:paraId="3D5F0D47" w14:textId="74462281" w:rsidR="008F3B66" w:rsidRPr="00F86CA7" w:rsidRDefault="008F3B66" w:rsidP="00F86CA7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8F3B66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8F3B66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5BD4E93B" w14:textId="77777777" w:rsidR="00F86CA7" w:rsidRDefault="00F86CA7" w:rsidP="00F86CA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</w:p>
    <w:p w14:paraId="6B120BD4" w14:textId="51C3B3C8" w:rsidR="00F86CA7" w:rsidRPr="00F86CA7" w:rsidRDefault="00F86CA7" w:rsidP="00F86CA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225B5545" wp14:editId="534FB434">
            <wp:extent cx="6180855" cy="1013460"/>
            <wp:effectExtent l="0" t="0" r="0" b="0"/>
            <wp:docPr id="2105143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143226" name=""/>
                    <pic:cNvPicPr/>
                  </pic:nvPicPr>
                  <pic:blipFill rotWithShape="1">
                    <a:blip r:embed="rId49"/>
                    <a:srcRect l="29920" t="24735" r="9255" b="57534"/>
                    <a:stretch/>
                  </pic:blipFill>
                  <pic:spPr bwMode="auto">
                    <a:xfrm>
                      <a:off x="0" y="0"/>
                      <a:ext cx="6197835" cy="1016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A211C" w14:textId="2E70DA49" w:rsidR="00EB441C" w:rsidRDefault="00EB441C">
      <w:pP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693"/>
        <w:gridCol w:w="2411"/>
        <w:gridCol w:w="2411"/>
      </w:tblGrid>
      <w:tr w:rsidR="00EB441C" w14:paraId="615EFAB7" w14:textId="77777777" w:rsidTr="00EB441C">
        <w:trPr>
          <w:trHeight w:val="1173"/>
        </w:trPr>
        <w:tc>
          <w:tcPr>
            <w:tcW w:w="1129" w:type="dxa"/>
            <w:vAlign w:val="center"/>
          </w:tcPr>
          <w:p w14:paraId="0CB8212F" w14:textId="518B3E83" w:rsidR="00EB441C" w:rsidRPr="00EB441C" w:rsidRDefault="00EB441C" w:rsidP="00EB441C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</w:pPr>
            <w:r w:rsidRPr="00EB441C"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  <w:lastRenderedPageBreak/>
              <w:t>S.NO.</w:t>
            </w:r>
          </w:p>
        </w:tc>
        <w:tc>
          <w:tcPr>
            <w:tcW w:w="3693" w:type="dxa"/>
            <w:vAlign w:val="center"/>
          </w:tcPr>
          <w:p w14:paraId="0EDDBA94" w14:textId="54B78C4A" w:rsidR="00EB441C" w:rsidRPr="00EB441C" w:rsidRDefault="00EB441C" w:rsidP="00EB441C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</w:pPr>
            <w:r w:rsidRPr="00EB441C"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  <w:t>LAB OBJECTIVE</w:t>
            </w:r>
          </w:p>
        </w:tc>
        <w:tc>
          <w:tcPr>
            <w:tcW w:w="2411" w:type="dxa"/>
            <w:vAlign w:val="center"/>
          </w:tcPr>
          <w:p w14:paraId="6B4B8393" w14:textId="5BD369C5" w:rsidR="00EB441C" w:rsidRPr="00EB441C" w:rsidRDefault="00EB441C" w:rsidP="00EB441C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</w:pPr>
            <w:r w:rsidRPr="00EB441C"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  <w:t>DATE OF PERFORMANCE</w:t>
            </w:r>
          </w:p>
        </w:tc>
        <w:tc>
          <w:tcPr>
            <w:tcW w:w="2411" w:type="dxa"/>
            <w:vAlign w:val="center"/>
          </w:tcPr>
          <w:p w14:paraId="4B038700" w14:textId="16412274" w:rsidR="00EB441C" w:rsidRPr="00EB441C" w:rsidRDefault="00EB441C" w:rsidP="00EB441C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</w:pPr>
            <w:r w:rsidRPr="00EB441C">
              <w:rPr>
                <w:rFonts w:ascii="Arial" w:eastAsia="Times New Roman" w:hAnsi="Arial" w:cs="Arial"/>
                <w:b/>
                <w:bCs/>
                <w:color w:val="333333"/>
                <w:kern w:val="0"/>
                <w:lang w:eastAsia="en-IN"/>
                <w14:ligatures w14:val="none"/>
              </w:rPr>
              <w:t>SIGN OF FACULTY</w:t>
            </w:r>
          </w:p>
        </w:tc>
      </w:tr>
      <w:tr w:rsidR="00EB441C" w14:paraId="4AA4C091" w14:textId="77777777" w:rsidTr="00EB441C">
        <w:trPr>
          <w:trHeight w:val="1173"/>
        </w:trPr>
        <w:tc>
          <w:tcPr>
            <w:tcW w:w="1129" w:type="dxa"/>
          </w:tcPr>
          <w:p w14:paraId="4F6EF32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6E732B4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53505C9F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4CFE1627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35052380" w14:textId="77777777" w:rsidTr="00EB441C">
        <w:trPr>
          <w:trHeight w:val="1173"/>
        </w:trPr>
        <w:tc>
          <w:tcPr>
            <w:tcW w:w="1129" w:type="dxa"/>
          </w:tcPr>
          <w:p w14:paraId="194DD3A9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59BDB1C4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5D598EF5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4FCE3647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248CFED8" w14:textId="77777777" w:rsidTr="00EB441C">
        <w:trPr>
          <w:trHeight w:val="1173"/>
        </w:trPr>
        <w:tc>
          <w:tcPr>
            <w:tcW w:w="1129" w:type="dxa"/>
          </w:tcPr>
          <w:p w14:paraId="3DDDEE0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0601701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0035EB44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2F8F3911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56FC29BB" w14:textId="77777777" w:rsidTr="00EB441C">
        <w:trPr>
          <w:trHeight w:val="1173"/>
        </w:trPr>
        <w:tc>
          <w:tcPr>
            <w:tcW w:w="1129" w:type="dxa"/>
          </w:tcPr>
          <w:p w14:paraId="50197923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7C49174B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1B0F8173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3CE5CD27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02F6CC73" w14:textId="77777777" w:rsidTr="00EB441C">
        <w:trPr>
          <w:trHeight w:val="1173"/>
        </w:trPr>
        <w:tc>
          <w:tcPr>
            <w:tcW w:w="1129" w:type="dxa"/>
          </w:tcPr>
          <w:p w14:paraId="22D9DF99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1B63C34E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5D484F31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3A12EC0F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021BE7FD" w14:textId="77777777" w:rsidTr="00EB441C">
        <w:trPr>
          <w:trHeight w:val="1173"/>
        </w:trPr>
        <w:tc>
          <w:tcPr>
            <w:tcW w:w="1129" w:type="dxa"/>
          </w:tcPr>
          <w:p w14:paraId="510E18D0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24DAD6E2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7A72551E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0F3868DF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0D0FE814" w14:textId="77777777" w:rsidTr="00EB441C">
        <w:trPr>
          <w:trHeight w:val="1173"/>
        </w:trPr>
        <w:tc>
          <w:tcPr>
            <w:tcW w:w="1129" w:type="dxa"/>
          </w:tcPr>
          <w:p w14:paraId="039F9880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1CAA13D6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43C7BF17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60FAB573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7918927A" w14:textId="77777777" w:rsidTr="00EB441C">
        <w:trPr>
          <w:trHeight w:val="1173"/>
        </w:trPr>
        <w:tc>
          <w:tcPr>
            <w:tcW w:w="1129" w:type="dxa"/>
          </w:tcPr>
          <w:p w14:paraId="3646FEF0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5CAF1574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43D6DBEE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24C01CAB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54FEEE8D" w14:textId="77777777" w:rsidTr="00EB441C">
        <w:trPr>
          <w:trHeight w:val="1173"/>
        </w:trPr>
        <w:tc>
          <w:tcPr>
            <w:tcW w:w="1129" w:type="dxa"/>
          </w:tcPr>
          <w:p w14:paraId="3EB841AA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3DBBED9A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6D96F46D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532BDE60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EB441C" w14:paraId="7A5187A3" w14:textId="77777777" w:rsidTr="00EB441C">
        <w:trPr>
          <w:trHeight w:val="1173"/>
        </w:trPr>
        <w:tc>
          <w:tcPr>
            <w:tcW w:w="1129" w:type="dxa"/>
          </w:tcPr>
          <w:p w14:paraId="531283B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693" w:type="dxa"/>
          </w:tcPr>
          <w:p w14:paraId="08540449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1A352137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411" w:type="dxa"/>
          </w:tcPr>
          <w:p w14:paraId="0347F368" w14:textId="77777777" w:rsidR="00EB441C" w:rsidRDefault="00EB441C" w:rsidP="00444FFC">
            <w:pPr>
              <w:rPr>
                <w:rFonts w:ascii="Arial" w:eastAsia="Times New Roman" w:hAnsi="Arial" w:cs="Arial"/>
                <w:color w:val="333333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</w:tbl>
    <w:p w14:paraId="3A72F086" w14:textId="77777777" w:rsidR="00D93852" w:rsidRPr="009F05C2" w:rsidRDefault="00D93852" w:rsidP="00444FF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</w:pPr>
    </w:p>
    <w:p w14:paraId="780318AE" w14:textId="02DDAB64" w:rsidR="00073DF3" w:rsidRPr="009F05C2" w:rsidRDefault="00073DF3">
      <w:pPr>
        <w:rPr>
          <w:rFonts w:ascii="Arial" w:hAnsi="Arial" w:cs="Arial"/>
          <w:sz w:val="20"/>
          <w:szCs w:val="20"/>
          <w:lang w:val="en-US"/>
        </w:rPr>
      </w:pPr>
    </w:p>
    <w:sectPr w:rsidR="00073DF3" w:rsidRPr="009F05C2" w:rsidSect="009F05C2">
      <w:headerReference w:type="default" r:id="rId50"/>
      <w:footerReference w:type="default" r:id="rId51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12DF41" w14:textId="77777777" w:rsidR="00201C3F" w:rsidRDefault="00201C3F" w:rsidP="009F05C2">
      <w:pPr>
        <w:spacing w:after="0" w:line="240" w:lineRule="auto"/>
      </w:pPr>
      <w:r>
        <w:separator/>
      </w:r>
    </w:p>
  </w:endnote>
  <w:endnote w:type="continuationSeparator" w:id="0">
    <w:p w14:paraId="33CC8A57" w14:textId="77777777" w:rsidR="00201C3F" w:rsidRDefault="00201C3F" w:rsidP="009F0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A95E74" w14:textId="29722FD8" w:rsidR="009F05C2" w:rsidRPr="009F05C2" w:rsidRDefault="009F05C2" w:rsidP="009F05C2">
    <w:pPr>
      <w:pStyle w:val="Footer"/>
      <w:jc w:val="center"/>
      <w:rPr>
        <w:rFonts w:ascii="Arial" w:hAnsi="Arial" w:cs="Arial"/>
        <w:sz w:val="18"/>
        <w:szCs w:val="18"/>
      </w:rPr>
    </w:pPr>
    <w:r w:rsidRPr="009F05C2">
      <w:rPr>
        <w:rFonts w:ascii="Arial" w:hAnsi="Arial" w:cs="Arial"/>
        <w:sz w:val="18"/>
        <w:szCs w:val="18"/>
      </w:rPr>
      <w:t>Aakanksha Kaushal – A2305221165</w:t>
    </w:r>
  </w:p>
  <w:p w14:paraId="0034BC33" w14:textId="77777777" w:rsidR="009F05C2" w:rsidRPr="009F05C2" w:rsidRDefault="009F05C2" w:rsidP="009F05C2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C91F7" w14:textId="77777777" w:rsidR="00201C3F" w:rsidRDefault="00201C3F" w:rsidP="009F05C2">
      <w:pPr>
        <w:spacing w:after="0" w:line="240" w:lineRule="auto"/>
      </w:pPr>
      <w:r>
        <w:separator/>
      </w:r>
    </w:p>
  </w:footnote>
  <w:footnote w:type="continuationSeparator" w:id="0">
    <w:p w14:paraId="57EAAB45" w14:textId="77777777" w:rsidR="00201C3F" w:rsidRDefault="00201C3F" w:rsidP="009F0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B0BC3" w14:textId="0AADEC57" w:rsidR="00F86CA7" w:rsidRDefault="00F86CA7">
    <w:pPr>
      <w:pStyle w:val="Header"/>
    </w:pPr>
  </w:p>
  <w:p w14:paraId="526DD84A" w14:textId="77777777" w:rsidR="00F86CA7" w:rsidRDefault="00F86C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30A15"/>
    <w:multiLevelType w:val="multilevel"/>
    <w:tmpl w:val="EDCE77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E103D"/>
    <w:multiLevelType w:val="multilevel"/>
    <w:tmpl w:val="6D4ECB9A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34A43"/>
    <w:multiLevelType w:val="multilevel"/>
    <w:tmpl w:val="556A3D4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6228A"/>
    <w:multiLevelType w:val="multilevel"/>
    <w:tmpl w:val="83060EA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D537FD"/>
    <w:multiLevelType w:val="hybridMultilevel"/>
    <w:tmpl w:val="CE32E8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0C4D"/>
    <w:multiLevelType w:val="hybridMultilevel"/>
    <w:tmpl w:val="CE32E8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A6E3C"/>
    <w:multiLevelType w:val="multilevel"/>
    <w:tmpl w:val="97005C9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B65306"/>
    <w:multiLevelType w:val="multilevel"/>
    <w:tmpl w:val="A2A4ED2A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95771E"/>
    <w:multiLevelType w:val="multilevel"/>
    <w:tmpl w:val="2DEE8E6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ED5CB8"/>
    <w:multiLevelType w:val="multilevel"/>
    <w:tmpl w:val="B09A73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34D34DCB"/>
    <w:multiLevelType w:val="multilevel"/>
    <w:tmpl w:val="72CA0F26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6948E3"/>
    <w:multiLevelType w:val="hybridMultilevel"/>
    <w:tmpl w:val="C34484C0"/>
    <w:lvl w:ilvl="0" w:tplc="791ED64C">
      <w:start w:val="19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51057"/>
    <w:multiLevelType w:val="multilevel"/>
    <w:tmpl w:val="F5AECCF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673FB6"/>
    <w:multiLevelType w:val="multilevel"/>
    <w:tmpl w:val="B750224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1D2AA2"/>
    <w:multiLevelType w:val="multilevel"/>
    <w:tmpl w:val="188E51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E24CC1"/>
    <w:multiLevelType w:val="multilevel"/>
    <w:tmpl w:val="BD0AA620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115E40"/>
    <w:multiLevelType w:val="multilevel"/>
    <w:tmpl w:val="F11ED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A2303C"/>
    <w:multiLevelType w:val="multilevel"/>
    <w:tmpl w:val="785C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C46BCC"/>
    <w:multiLevelType w:val="multilevel"/>
    <w:tmpl w:val="69160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FC40CE"/>
    <w:multiLevelType w:val="multilevel"/>
    <w:tmpl w:val="A132990E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B8154E"/>
    <w:multiLevelType w:val="multilevel"/>
    <w:tmpl w:val="2DF456D8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581B0C"/>
    <w:multiLevelType w:val="multilevel"/>
    <w:tmpl w:val="B518CA9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1092918"/>
    <w:multiLevelType w:val="multilevel"/>
    <w:tmpl w:val="6BBEB22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3916238"/>
    <w:multiLevelType w:val="multilevel"/>
    <w:tmpl w:val="188E51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4A7F3A"/>
    <w:multiLevelType w:val="multilevel"/>
    <w:tmpl w:val="545CDFB8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2007833">
    <w:abstractNumId w:val="18"/>
  </w:num>
  <w:num w:numId="2" w16cid:durableId="634331365">
    <w:abstractNumId w:val="23"/>
  </w:num>
  <w:num w:numId="3" w16cid:durableId="1543712588">
    <w:abstractNumId w:val="9"/>
  </w:num>
  <w:num w:numId="4" w16cid:durableId="1772315062">
    <w:abstractNumId w:val="12"/>
  </w:num>
  <w:num w:numId="5" w16cid:durableId="1151479193">
    <w:abstractNumId w:val="22"/>
  </w:num>
  <w:num w:numId="6" w16cid:durableId="110442175">
    <w:abstractNumId w:val="3"/>
  </w:num>
  <w:num w:numId="7" w16cid:durableId="815799839">
    <w:abstractNumId w:val="1"/>
  </w:num>
  <w:num w:numId="8" w16cid:durableId="1244988618">
    <w:abstractNumId w:val="10"/>
  </w:num>
  <w:num w:numId="9" w16cid:durableId="790708820">
    <w:abstractNumId w:val="19"/>
  </w:num>
  <w:num w:numId="10" w16cid:durableId="404881635">
    <w:abstractNumId w:val="20"/>
  </w:num>
  <w:num w:numId="11" w16cid:durableId="1992057588">
    <w:abstractNumId w:val="6"/>
  </w:num>
  <w:num w:numId="12" w16cid:durableId="343899536">
    <w:abstractNumId w:val="8"/>
  </w:num>
  <w:num w:numId="13" w16cid:durableId="1397898307">
    <w:abstractNumId w:val="15"/>
  </w:num>
  <w:num w:numId="14" w16cid:durableId="667564219">
    <w:abstractNumId w:val="24"/>
  </w:num>
  <w:num w:numId="15" w16cid:durableId="1996294677">
    <w:abstractNumId w:val="7"/>
  </w:num>
  <w:num w:numId="16" w16cid:durableId="230119215">
    <w:abstractNumId w:val="5"/>
  </w:num>
  <w:num w:numId="17" w16cid:durableId="1188251977">
    <w:abstractNumId w:val="17"/>
  </w:num>
  <w:num w:numId="18" w16cid:durableId="693730285">
    <w:abstractNumId w:val="4"/>
  </w:num>
  <w:num w:numId="19" w16cid:durableId="2006084413">
    <w:abstractNumId w:val="0"/>
  </w:num>
  <w:num w:numId="20" w16cid:durableId="679157493">
    <w:abstractNumId w:val="13"/>
  </w:num>
  <w:num w:numId="21" w16cid:durableId="1372851002">
    <w:abstractNumId w:val="16"/>
  </w:num>
  <w:num w:numId="22" w16cid:durableId="225645622">
    <w:abstractNumId w:val="21"/>
  </w:num>
  <w:num w:numId="23" w16cid:durableId="1603491698">
    <w:abstractNumId w:val="2"/>
  </w:num>
  <w:num w:numId="24" w16cid:durableId="1809859853">
    <w:abstractNumId w:val="11"/>
  </w:num>
  <w:num w:numId="25" w16cid:durableId="91732776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N7M0MDQ3NjAyNDJV0lEKTi0uzszPAykwrgUAQQljKiwAAAA="/>
  </w:docVars>
  <w:rsids>
    <w:rsidRoot w:val="00073DF3"/>
    <w:rsid w:val="00073DF3"/>
    <w:rsid w:val="00075616"/>
    <w:rsid w:val="000E1084"/>
    <w:rsid w:val="001245B6"/>
    <w:rsid w:val="00201C3F"/>
    <w:rsid w:val="00271F44"/>
    <w:rsid w:val="003E6568"/>
    <w:rsid w:val="00444FFC"/>
    <w:rsid w:val="0067716A"/>
    <w:rsid w:val="00677D4F"/>
    <w:rsid w:val="0081261B"/>
    <w:rsid w:val="008A1382"/>
    <w:rsid w:val="008A28C9"/>
    <w:rsid w:val="008E755E"/>
    <w:rsid w:val="008F3B66"/>
    <w:rsid w:val="00905410"/>
    <w:rsid w:val="00951C4F"/>
    <w:rsid w:val="009F05C2"/>
    <w:rsid w:val="00AA7B69"/>
    <w:rsid w:val="00B25349"/>
    <w:rsid w:val="00D93852"/>
    <w:rsid w:val="00DB737F"/>
    <w:rsid w:val="00E55E29"/>
    <w:rsid w:val="00EB441C"/>
    <w:rsid w:val="00ED1F0A"/>
    <w:rsid w:val="00F653A2"/>
    <w:rsid w:val="00F8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F8431"/>
  <w15:chartTrackingRefBased/>
  <w15:docId w15:val="{24BA195D-F8E6-4702-94CA-D23686F99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3D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5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73D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73D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3D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3DF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653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Emphasis">
    <w:name w:val="Emphasis"/>
    <w:basedOn w:val="DefaultParagraphFont"/>
    <w:uiPriority w:val="20"/>
    <w:qFormat/>
    <w:rsid w:val="00F653A2"/>
    <w:rPr>
      <w:i/>
      <w:iCs/>
    </w:rPr>
  </w:style>
  <w:style w:type="character" w:styleId="Strong">
    <w:name w:val="Strong"/>
    <w:basedOn w:val="DefaultParagraphFont"/>
    <w:uiPriority w:val="22"/>
    <w:qFormat/>
    <w:rsid w:val="00F653A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5C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F05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5C2"/>
  </w:style>
  <w:style w:type="paragraph" w:styleId="Footer">
    <w:name w:val="footer"/>
    <w:basedOn w:val="Normal"/>
    <w:link w:val="FooterChar"/>
    <w:uiPriority w:val="99"/>
    <w:unhideWhenUsed/>
    <w:rsid w:val="009F05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5C2"/>
  </w:style>
  <w:style w:type="table" w:styleId="TableGrid">
    <w:name w:val="Table Grid"/>
    <w:basedOn w:val="TableNormal"/>
    <w:uiPriority w:val="39"/>
    <w:rsid w:val="00EB4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k</dc:creator>
  <cp:keywords/>
  <dc:description/>
  <cp:lastModifiedBy>Aakanksha k</cp:lastModifiedBy>
  <cp:revision>6</cp:revision>
  <dcterms:created xsi:type="dcterms:W3CDTF">2024-07-25T10:28:00Z</dcterms:created>
  <dcterms:modified xsi:type="dcterms:W3CDTF">2024-07-29T03:19:00Z</dcterms:modified>
</cp:coreProperties>
</file>